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77AFDA3D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85A6B">
        <w:rPr>
          <w:rFonts w:ascii="Arial" w:eastAsia="Times New Roman" w:hAnsi="Arial"/>
          <w:b/>
          <w:sz w:val="24"/>
          <w:szCs w:val="24"/>
        </w:rPr>
        <w:t>3</w:t>
      </w:r>
      <w:r w:rsidR="009E5FA0">
        <w:rPr>
          <w:rFonts w:ascii="Arial" w:eastAsia="Times New Roman" w:hAnsi="Arial"/>
          <w:b/>
          <w:sz w:val="24"/>
          <w:szCs w:val="24"/>
        </w:rPr>
        <w:t>bis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487DF8">
        <w:rPr>
          <w:rFonts w:ascii="Arial" w:hAnsi="Arial" w:cs="Arial"/>
          <w:b/>
          <w:bCs/>
          <w:sz w:val="26"/>
          <w:szCs w:val="26"/>
        </w:rPr>
        <w:t>3</w:t>
      </w:r>
      <w:r w:rsidR="001467C7">
        <w:rPr>
          <w:rFonts w:ascii="Arial" w:hAnsi="Arial" w:cs="Arial"/>
          <w:b/>
          <w:bCs/>
          <w:sz w:val="26"/>
          <w:szCs w:val="26"/>
        </w:rPr>
        <w:t>1</w:t>
      </w:r>
      <w:r w:rsidR="00D3660A">
        <w:rPr>
          <w:rFonts w:ascii="Arial" w:hAnsi="Arial" w:cs="Arial"/>
          <w:b/>
          <w:bCs/>
          <w:sz w:val="26"/>
          <w:szCs w:val="26"/>
        </w:rPr>
        <w:t>xxxx</w:t>
      </w:r>
    </w:p>
    <w:p w14:paraId="433A3AD9" w14:textId="2CFA07D9" w:rsidR="00A44A4E" w:rsidRPr="006F1D0C" w:rsidRDefault="009E5FA0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9E5FA0">
        <w:rPr>
          <w:rFonts w:ascii="Arial" w:hAnsi="Arial"/>
          <w:b/>
          <w:sz w:val="24"/>
          <w:szCs w:val="24"/>
          <w:lang w:eastAsia="zh-CN"/>
        </w:rPr>
        <w:t>Xiamen, China: October 9-13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FAA4006" w:rsidR="00A44A4E" w:rsidRDefault="008A08EF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B960F49" w:rsidR="00A44A4E" w:rsidRDefault="001A535C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4B5282E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650038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01432A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7CD4B80F" w:rsidR="00516175" w:rsidRDefault="00D66B2B" w:rsidP="00516175">
            <w:pPr>
              <w:pStyle w:val="CRCoverPage"/>
              <w:spacing w:after="0"/>
            </w:pPr>
            <w:r>
              <w:t>Running CR for TS 36.30</w:t>
            </w:r>
            <w:r w:rsidR="00F07B5B">
              <w:t>6</w:t>
            </w:r>
            <w:r>
              <w:t xml:space="preserve"> for Rel-18 IoT NTN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254E767C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BB768E">
              <w:t>3</w:t>
            </w:r>
            <w:r>
              <w:t>-</w:t>
            </w:r>
            <w:r w:rsidR="00946D5E">
              <w:t>0</w:t>
            </w:r>
            <w:r w:rsidR="00156506">
              <w:t>9</w:t>
            </w:r>
            <w:r>
              <w:t>-</w:t>
            </w:r>
            <w:r w:rsidR="00156506">
              <w:t>29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30C3FC06" w:rsidR="00516175" w:rsidRDefault="0029068F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233398BD" w14:textId="36A68A40" w:rsidR="00D55D0F" w:rsidRPr="005E54A1" w:rsidRDefault="00184FB4" w:rsidP="008C6F54">
            <w:pPr>
              <w:pStyle w:val="CRCoverPage"/>
              <w:spacing w:afterLines="50"/>
              <w:jc w:val="both"/>
            </w:pPr>
            <w:r>
              <w:t xml:space="preserve">To </w:t>
            </w:r>
            <w:r w:rsidR="007C2D88">
              <w:t>add</w:t>
            </w:r>
            <w:r>
              <w:t xml:space="preserve"> </w:t>
            </w:r>
            <w:r w:rsidR="007C2D88">
              <w:t>new</w:t>
            </w:r>
            <w:r w:rsidR="003D50C4">
              <w:t xml:space="preserve"> UE </w:t>
            </w:r>
            <w:r w:rsidR="007C2D88">
              <w:t>feature and capabilities based on</w:t>
            </w:r>
            <w:r>
              <w:t xml:space="preserve"> Rel-18</w:t>
            </w:r>
            <w:r w:rsidR="00156506">
              <w:t xml:space="preserve"> IoT NTN</w:t>
            </w:r>
            <w:r>
              <w:t xml:space="preserve"> </w:t>
            </w:r>
            <w:r w:rsidR="000D3DDC">
              <w:t>agreements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0BB02771" w14:textId="77777777" w:rsidR="00424A8B" w:rsidRDefault="00424A8B" w:rsidP="00580FB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E capability information on the following features are captured:</w:t>
            </w:r>
          </w:p>
          <w:p w14:paraId="7415E6E7" w14:textId="11535EEA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Event A4 for CHO for eMTC</w:t>
            </w:r>
          </w:p>
          <w:p w14:paraId="1050585F" w14:textId="142B4301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Location-based CHO for eMTC</w:t>
            </w:r>
          </w:p>
          <w:p w14:paraId="5E4F277B" w14:textId="77777777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-based CHO for eMTC</w:t>
            </w:r>
          </w:p>
          <w:p w14:paraId="151D11D6" w14:textId="0E6F85E1" w:rsidR="001E57B9" w:rsidRDefault="001E57B9" w:rsidP="00DB5552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13" w:author="RAN2#123bis" w:date="2023-09-27T16:34:00Z"/>
              </w:rPr>
            </w:pPr>
            <w:del w:id="14" w:author="RAN2#123bis" w:date="2023-09-27T16:34:00Z">
              <w:r w:rsidDel="006623FB">
                <w:rPr>
                  <w:noProof/>
                  <w:lang w:eastAsia="zh-CN"/>
                </w:rPr>
                <w:delText xml:space="preserve">RRC-based </w:delText>
              </w:r>
            </w:del>
            <w:r>
              <w:rPr>
                <w:noProof/>
                <w:lang w:eastAsia="zh-CN"/>
              </w:rPr>
              <w:t>HARQ feedback enable/disable</w:t>
            </w:r>
          </w:p>
          <w:p w14:paraId="617BDD14" w14:textId="68CDB6D1" w:rsidR="006623FB" w:rsidRDefault="006623FB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ins w:id="15" w:author="RAN2#123bis" w:date="2023-09-27T16:34:00Z">
              <w:r>
                <w:rPr>
                  <w:noProof/>
                  <w:lang w:eastAsia="zh-CN"/>
                </w:rPr>
                <w:t>GNSS fix in connected mode</w:t>
              </w:r>
            </w:ins>
          </w:p>
          <w:p w14:paraId="650FBE61" w14:textId="77777777" w:rsidR="0029068F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UL HARQ mode B</w:t>
            </w:r>
          </w:p>
          <w:p w14:paraId="4545D0E6" w14:textId="77777777" w:rsidR="00107EF8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 xml:space="preserve">Location-based measurement initiation in IDLE mode </w:t>
            </w:r>
          </w:p>
          <w:p w14:paraId="710C924E" w14:textId="0BD4EE66" w:rsidR="00580FBF" w:rsidRDefault="00107EF8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 and location based measureemnt trigger in connected mode</w:t>
            </w:r>
            <w:r w:rsidR="00580FBF">
              <w:rPr>
                <w:noProof/>
                <w:lang w:eastAsia="zh-CN"/>
              </w:rPr>
              <w:br/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2EB8F22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>UE capabilities for Rel-18 IoT NTN features will not be captured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74BC874F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,</w:t>
            </w:r>
            <w:r w:rsidR="00424A8B">
              <w:rPr>
                <w:rFonts w:eastAsia="SimSun"/>
                <w:lang w:val="en-US" w:eastAsia="zh-CN"/>
              </w:rPr>
              <w:t xml:space="preserve"> 6.19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44670B5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67F5310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20C0FD98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803F07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1AA8E684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803F07">
              <w:t>36</w:t>
            </w:r>
            <w:r w:rsidR="00E31E9A">
              <w:t>.304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582FDADE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E31E9A">
              <w:t>36.321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1A1E00CA" w:rsidR="00580FBF" w:rsidRDefault="00B65638" w:rsidP="00580FBF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B65638">
              <w:t>R2-230762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FF659B6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30937264"/>
      <w:bookmarkStart w:id="17" w:name="_Toc60776920"/>
      <w:bookmarkStart w:id="18" w:name="_Toc124712789"/>
      <w:bookmarkStart w:id="19" w:name="_Toc60776830"/>
      <w:bookmarkStart w:id="20" w:name="_Toc115428553"/>
      <w:bookmarkStart w:id="21" w:name="_Toc60777460"/>
      <w:bookmarkStart w:id="22" w:name="_Toc100930388"/>
      <w:bookmarkStart w:id="23" w:name="_Toc60777491"/>
      <w:bookmarkStart w:id="24" w:name="_Toc100930423"/>
      <w:bookmarkStart w:id="25" w:name="_Hlk54199415"/>
      <w:bookmarkStart w:id="26" w:name="_Toc60777267"/>
      <w:bookmarkStart w:id="27" w:name="_Toc100844303"/>
      <w:bookmarkStart w:id="28" w:name="_Toc20487230"/>
      <w:bookmarkStart w:id="29" w:name="_Toc29342525"/>
      <w:bookmarkStart w:id="30" w:name="_Toc29343664"/>
      <w:bookmarkStart w:id="31" w:name="_Toc36566925"/>
      <w:bookmarkStart w:id="32" w:name="_Toc36810362"/>
      <w:bookmarkStart w:id="33" w:name="_Toc36846726"/>
      <w:bookmarkStart w:id="34" w:name="_Toc36939379"/>
      <w:bookmarkStart w:id="35" w:name="_Toc37082359"/>
      <w:bookmarkStart w:id="36" w:name="_Toc46480989"/>
      <w:bookmarkStart w:id="37" w:name="_Toc46482223"/>
      <w:bookmarkStart w:id="38" w:name="_Toc46483457"/>
      <w:bookmarkStart w:id="39" w:name="_Toc100791532"/>
      <w:r w:rsidRPr="00B91545">
        <w:rPr>
          <w:rFonts w:ascii="Arial" w:eastAsia="Times New Roman" w:hAnsi="Arial"/>
          <w:sz w:val="28"/>
          <w:lang w:eastAsia="ja-JP"/>
        </w:rPr>
        <w:t>4.3.38</w:t>
      </w:r>
      <w:r w:rsidRPr="00B91545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78DC4992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0" w:name="_Toc130937265"/>
      <w:r w:rsidRPr="00B91545">
        <w:rPr>
          <w:rFonts w:ascii="Arial" w:eastAsia="Times New Roman" w:hAnsi="Arial"/>
          <w:sz w:val="24"/>
          <w:lang w:eastAsia="ja-JP"/>
        </w:rPr>
        <w:t>4.3.38.1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0"/>
    </w:p>
    <w:p w14:paraId="35FF578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Cs/>
          <w:lang w:eastAsia="ja-JP"/>
        </w:rPr>
        <w:t>This field i</w:t>
      </w:r>
      <w:r w:rsidRPr="00B91545">
        <w:rPr>
          <w:rFonts w:eastAsia="Times New Roman"/>
          <w:iCs/>
        </w:rPr>
        <w:t>ndicates whether the UE supports NTN access.</w:t>
      </w:r>
      <w:r w:rsidRPr="00B91545">
        <w:rPr>
          <w:rFonts w:eastAsia="Times New Roman"/>
          <w:lang w:eastAsia="ja-JP"/>
        </w:rPr>
        <w:t xml:space="preserve"> This field is only applicable if the UE supports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. </w:t>
      </w:r>
      <w:r w:rsidRPr="00B91545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1FCEC39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General:</w:t>
      </w:r>
    </w:p>
    <w:p w14:paraId="5A3366D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handling of </w:t>
      </w:r>
      <w:r w:rsidRPr="00B91545">
        <w:rPr>
          <w:rFonts w:eastAsia="Times New Roman"/>
          <w:i/>
          <w:iCs/>
          <w:lang w:eastAsia="ja-JP"/>
        </w:rPr>
        <w:t>cellBarred-NT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iCs/>
          <w:lang w:eastAsia="ja-JP"/>
        </w:rPr>
        <w:t>trackingAreaList-r17</w:t>
      </w:r>
      <w:r w:rsidRPr="00B91545">
        <w:rPr>
          <w:rFonts w:eastAsia="Times New Roman"/>
          <w:lang w:eastAsia="ja-JP"/>
        </w:rPr>
        <w:t xml:space="preserve"> in </w:t>
      </w:r>
      <w:r w:rsidRPr="00B91545">
        <w:rPr>
          <w:rFonts w:eastAsia="Times New Roman"/>
          <w:i/>
          <w:iCs/>
          <w:lang w:eastAsia="ja-JP"/>
        </w:rPr>
        <w:t>SystemInformationBlockType1(-NB)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00FDACF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ception of </w:t>
      </w:r>
      <w:r w:rsidRPr="00B91545">
        <w:rPr>
          <w:rFonts w:eastAsia="Times New Roman"/>
          <w:i/>
          <w:iCs/>
          <w:lang w:eastAsia="ja-JP"/>
        </w:rPr>
        <w:t>SystemInformationBlockType31(-NB)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1EE12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rivation of its position based on its GNSS measurements;</w:t>
      </w:r>
    </w:p>
    <w:p w14:paraId="3E5CC21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porting of </w:t>
      </w:r>
      <w:r w:rsidRPr="00B91545">
        <w:rPr>
          <w:rFonts w:eastAsia="Times New Roman"/>
          <w:lang w:eastAsia="en-GB"/>
        </w:rPr>
        <w:t>the remaining GNSS validity duration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078F947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DCP:</w:t>
      </w:r>
    </w:p>
    <w:p w14:paraId="2A3E49D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, </w:t>
      </w:r>
      <w:r w:rsidRPr="00B91545">
        <w:rPr>
          <w:rFonts w:eastAsia="Times New Roman"/>
          <w:i/>
          <w:lang w:eastAsia="ja-JP"/>
        </w:rPr>
        <w:t xml:space="preserve">discardTimerExt-r17 </w:t>
      </w:r>
      <w:r w:rsidRPr="00B91545">
        <w:rPr>
          <w:rFonts w:eastAsia="Times New Roman"/>
          <w:lang w:eastAsia="ja-JP"/>
        </w:rPr>
        <w:t>as specified in TS 36.331 [5];</w:t>
      </w:r>
    </w:p>
    <w:p w14:paraId="32A32C3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RLC:</w:t>
      </w:r>
    </w:p>
    <w:p w14:paraId="38E54BB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Times New Roman"/>
          <w:i/>
          <w:lang w:eastAsia="ja-JP"/>
        </w:rPr>
        <w:t xml:space="preserve">t-ReorderingExt-r17 </w:t>
      </w:r>
      <w:r w:rsidRPr="00B91545">
        <w:rPr>
          <w:rFonts w:eastAsia="Times New Roman"/>
          <w:lang w:eastAsia="ja-JP"/>
        </w:rPr>
        <w:t>as specified in TS 36.331 [5];</w:t>
      </w:r>
    </w:p>
    <w:p w14:paraId="4F97B694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MAC:</w:t>
      </w:r>
    </w:p>
    <w:p w14:paraId="0A441D9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estimation of UE-</w:t>
      </w:r>
      <w:proofErr w:type="spellStart"/>
      <w:r w:rsidRPr="00B91545">
        <w:rPr>
          <w:rFonts w:eastAsia="Times New Roman"/>
          <w:lang w:eastAsia="ja-JP"/>
        </w:rPr>
        <w:t>gNB</w:t>
      </w:r>
      <w:proofErr w:type="spellEnd"/>
      <w:r w:rsidRPr="00B91545">
        <w:rPr>
          <w:rFonts w:eastAsia="Times New Roman"/>
          <w:lang w:eastAsia="ja-JP"/>
        </w:rPr>
        <w:t xml:space="preserve"> RTT as specified in TS 36.321 [4];</w:t>
      </w:r>
    </w:p>
    <w:p w14:paraId="722FEAD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laying the start of the RA response window as specified in TS 36.321 [4];</w:t>
      </w:r>
    </w:p>
    <w:p w14:paraId="3350404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/>
          <w:noProof/>
          <w:lang w:eastAsia="ja-JP"/>
        </w:rPr>
        <w:t>-</w:t>
      </w:r>
      <w:r w:rsidRPr="00B91545">
        <w:rPr>
          <w:rFonts w:eastAsia="Times New Roman"/>
          <w:i/>
          <w:noProof/>
          <w:lang w:eastAsia="ja-JP"/>
        </w:rPr>
        <w:tab/>
      </w:r>
      <w:r w:rsidRPr="00B91545">
        <w:rPr>
          <w:rFonts w:eastAsia="Times New Roman"/>
          <w:lang w:eastAsia="ja-JP"/>
        </w:rPr>
        <w:t xml:space="preserve">delaying the start of the </w:t>
      </w:r>
      <w:r w:rsidRPr="00B91545">
        <w:rPr>
          <w:rFonts w:eastAsia="Times New Roman"/>
          <w:i/>
          <w:lang w:eastAsia="ja-JP"/>
        </w:rPr>
        <w:t>mac-</w:t>
      </w:r>
      <w:proofErr w:type="spellStart"/>
      <w:r w:rsidRPr="00B91545">
        <w:rPr>
          <w:rFonts w:eastAsia="Times New Roman"/>
          <w:i/>
          <w:lang w:eastAsia="ja-JP"/>
        </w:rPr>
        <w:t>ContentionResolutionTimer</w:t>
      </w:r>
      <w:proofErr w:type="spellEnd"/>
      <w:r w:rsidRPr="00B91545">
        <w:rPr>
          <w:rFonts w:eastAsia="Times New Roman"/>
          <w:lang w:eastAsia="ja-JP"/>
        </w:rPr>
        <w:t xml:space="preserve"> as specified in TS 36.321 [4];</w:t>
      </w:r>
    </w:p>
    <w:p w14:paraId="28BE8A1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 </w:t>
      </w:r>
      <w:r w:rsidRPr="00B91545">
        <w:rPr>
          <w:rFonts w:eastAsia="Times New Roman"/>
          <w:iCs/>
          <w:lang w:eastAsia="ja-JP"/>
        </w:rPr>
        <w:t>or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lang w:eastAsia="ja-JP"/>
        </w:rPr>
        <w:t xml:space="preserve">if the UE supports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iCs/>
          <w:lang w:eastAsia="ja-JP"/>
        </w:rPr>
        <w:t xml:space="preserve">and supports </w:t>
      </w:r>
      <w:r w:rsidRPr="00B91545">
        <w:rPr>
          <w:rFonts w:eastAsia="Times New Roman"/>
          <w:i/>
          <w:lang w:eastAsia="ja-JP"/>
        </w:rPr>
        <w:t>sr-WithoutHARQ-ACK-r15</w:t>
      </w:r>
      <w:r w:rsidRPr="00B91545">
        <w:rPr>
          <w:rFonts w:eastAsia="Times New Roman"/>
          <w:i/>
          <w:iCs/>
          <w:lang w:eastAsia="ja-JP"/>
        </w:rPr>
        <w:t xml:space="preserve">, </w:t>
      </w:r>
      <w:r w:rsidRPr="00B91545">
        <w:rPr>
          <w:rFonts w:eastAsia="Times New Roman"/>
          <w:lang w:eastAsia="ja-JP"/>
        </w:rPr>
        <w:t>handling of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i/>
          <w:lang w:eastAsia="ja-JP"/>
        </w:rPr>
        <w:t xml:space="preserve">sr-ProhibitTimerOffset-r17 </w:t>
      </w:r>
      <w:r w:rsidRPr="00B91545">
        <w:rPr>
          <w:rFonts w:eastAsia="Times New Roman"/>
          <w:lang w:eastAsia="ja-JP"/>
        </w:rPr>
        <w:t>as specified in TS 36.331 [5];</w:t>
      </w:r>
    </w:p>
    <w:p w14:paraId="30C41A8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SimSun"/>
          <w:lang w:eastAsia="zh-CN"/>
        </w:rPr>
        <w:t>extending</w:t>
      </w:r>
      <w:r w:rsidRPr="00B91545">
        <w:rPr>
          <w:rFonts w:eastAsia="Times New Roman"/>
          <w:lang w:eastAsia="ja-JP"/>
        </w:rPr>
        <w:t xml:space="preserve"> the </w:t>
      </w:r>
      <w:r w:rsidRPr="00B91545">
        <w:rPr>
          <w:rFonts w:eastAsia="SimSun"/>
          <w:lang w:eastAsia="zh-CN"/>
        </w:rPr>
        <w:t xml:space="preserve">length </w:t>
      </w:r>
      <w:r w:rsidRPr="00B91545">
        <w:rPr>
          <w:rFonts w:eastAsia="Times New Roman"/>
          <w:lang w:eastAsia="ja-JP"/>
        </w:rPr>
        <w:t>of the</w:t>
      </w:r>
      <w:r w:rsidRPr="00B91545">
        <w:rPr>
          <w:rFonts w:eastAsia="SimSun"/>
          <w:lang w:eastAsia="zh-CN"/>
        </w:rPr>
        <w:t xml:space="preserve"> (UL) HARQ RTT timer</w:t>
      </w:r>
      <w:r w:rsidRPr="00B91545">
        <w:rPr>
          <w:rFonts w:eastAsia="Times New Roman"/>
          <w:lang w:eastAsia="ja-JP"/>
        </w:rPr>
        <w:t xml:space="preserve"> as specified in TS 36.321 [4];</w:t>
      </w:r>
    </w:p>
    <w:p w14:paraId="6E39764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hysical layer:</w:t>
      </w:r>
    </w:p>
    <w:p w14:paraId="2D7BF443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];</w:t>
      </w:r>
    </w:p>
    <w:p w14:paraId="0756801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common TA in RRC_IDLE and RRC_CONNECTED as specified in TS 36.213 [22];</w:t>
      </w:r>
    </w:p>
    <w:p w14:paraId="1C7CAC5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or TA update in RRC_CONNECTED state, support of combination of both open (i.e. UE specific TA estimation, and common TA calculation) and closed (i.e., received TA commands) control loops;</w:t>
      </w:r>
    </w:p>
    <w:p w14:paraId="75ECC2C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requency pre-compensation to counter shift the Doppler experienced on the service link;</w:t>
      </w:r>
    </w:p>
    <w:p w14:paraId="16F9FE9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B91545">
        <w:rPr>
          <w:rFonts w:eastAsia="Times New Roman"/>
          <w:i/>
          <w:lang w:eastAsia="ja-JP"/>
        </w:rPr>
        <w:t xml:space="preserve">k-Offset-r17 </w:t>
      </w:r>
      <w:r w:rsidRPr="00B91545">
        <w:rPr>
          <w:rFonts w:eastAsia="Times New Roman"/>
          <w:lang w:eastAsia="ja-JP"/>
        </w:rPr>
        <w:t>and</w:t>
      </w:r>
      <w:r w:rsidRPr="00B91545">
        <w:rPr>
          <w:rFonts w:eastAsia="Times New Roman"/>
          <w:i/>
          <w:lang w:eastAsia="ja-JP"/>
        </w:rPr>
        <w:t xml:space="preserve"> k-Mac-r17</w:t>
      </w:r>
      <w:r w:rsidRPr="00B91545">
        <w:rPr>
          <w:rFonts w:eastAsia="Times New Roman"/>
          <w:lang w:eastAsia="ja-JP"/>
        </w:rPr>
        <w:t xml:space="preserve"> as specified in TS 36.213 [22];</w:t>
      </w:r>
    </w:p>
    <w:p w14:paraId="0FA9226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segmented UL transmission using higher layer parameters </w:t>
      </w:r>
      <w:r w:rsidRPr="00B91545">
        <w:rPr>
          <w:rFonts w:eastAsia="Times New Roman"/>
          <w:i/>
          <w:lang w:eastAsia="ja-JP"/>
        </w:rPr>
        <w:t>prach-TxDuration-r17</w:t>
      </w:r>
      <w:r w:rsidRPr="00B91545">
        <w:rPr>
          <w:rFonts w:eastAsia="Times New Roman"/>
          <w:lang w:eastAsia="ja-JP"/>
        </w:rPr>
        <w:t xml:space="preserve">, </w:t>
      </w:r>
      <w:r w:rsidRPr="00B91545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B91545">
        <w:rPr>
          <w:rFonts w:eastAsia="Times New Roman"/>
          <w:i/>
          <w:lang w:eastAsia="ja-JP"/>
        </w:rPr>
        <w:t>pucch-TxDuratio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lang w:eastAsia="ja-JP"/>
        </w:rPr>
        <w:t>(n)pusch-TxDuration-r17</w:t>
      </w:r>
      <w:r w:rsidRPr="00B91545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669995B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A UE indicating support of </w:t>
      </w:r>
      <w:r w:rsidRPr="00B91545">
        <w:rPr>
          <w:rFonts w:eastAsia="Times New Roman"/>
          <w:i/>
          <w:lang w:eastAsia="ja-JP"/>
        </w:rPr>
        <w:t xml:space="preserve">ce-ModeA-r13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shall also indicate support of </w:t>
      </w:r>
      <w:proofErr w:type="spellStart"/>
      <w:r w:rsidRPr="00B91545">
        <w:rPr>
          <w:rFonts w:eastAsia="Times New Roman"/>
          <w:i/>
          <w:lang w:eastAsia="ja-JP"/>
        </w:rPr>
        <w:t>standaloneGNSS</w:t>
      </w:r>
      <w:proofErr w:type="spellEnd"/>
      <w:r w:rsidRPr="00B91545">
        <w:rPr>
          <w:rFonts w:eastAsia="Times New Roman"/>
          <w:i/>
          <w:lang w:eastAsia="ja-JP"/>
        </w:rPr>
        <w:t>-Location</w:t>
      </w:r>
      <w:r w:rsidRPr="00B91545">
        <w:rPr>
          <w:rFonts w:eastAsia="Times New Roman"/>
          <w:iCs/>
          <w:lang w:eastAsia="ja-JP"/>
        </w:rPr>
        <w:t xml:space="preserve">. A UE indicating support for </w:t>
      </w:r>
      <w:r w:rsidRPr="00B91545">
        <w:rPr>
          <w:rFonts w:eastAsia="Times New Roman"/>
          <w:lang w:eastAsia="ja-JP"/>
        </w:rPr>
        <w:t xml:space="preserve">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is assumed to have GNSS location capability</w:t>
      </w:r>
      <w:r w:rsidRPr="00B91545">
        <w:rPr>
          <w:rFonts w:eastAsia="Times New Roman"/>
          <w:i/>
          <w:lang w:eastAsia="ja-JP"/>
        </w:rPr>
        <w:t>.</w:t>
      </w:r>
    </w:p>
    <w:p w14:paraId="2D10A40F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1" w:name="_Toc130937266"/>
      <w:r w:rsidRPr="00B91545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1"/>
    </w:p>
    <w:p w14:paraId="7272977B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312A473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2" w:name="_Toc130937267"/>
      <w:r w:rsidRPr="00B91545">
        <w:rPr>
          <w:rFonts w:ascii="Arial" w:eastAsia="Times New Roman" w:hAnsi="Arial"/>
          <w:sz w:val="24"/>
          <w:lang w:eastAsia="ja-JP"/>
        </w:rPr>
        <w:t>4.3.38.3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2"/>
    </w:p>
    <w:p w14:paraId="3DF9DFD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delaying the start of the </w:t>
      </w:r>
      <w:r w:rsidRPr="00B91545">
        <w:rPr>
          <w:rFonts w:eastAsia="Times New Roman"/>
          <w:i/>
          <w:noProof/>
          <w:lang w:eastAsia="ja-JP"/>
        </w:rPr>
        <w:t>pur-ResponseWindowTimer</w:t>
      </w:r>
      <w:r w:rsidRPr="00B91545">
        <w:rPr>
          <w:rFonts w:eastAsia="Times New Roman"/>
          <w:lang w:eastAsia="ja-JP"/>
        </w:rPr>
        <w:t xml:space="preserve"> for NTN operation as specified in TS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A UE indicating support of </w:t>
      </w:r>
      <w:r w:rsidRPr="00B91545">
        <w:rPr>
          <w:rFonts w:eastAsia="Times New Roman"/>
          <w:i/>
          <w:lang w:eastAsia="ja-JP"/>
        </w:rPr>
        <w:t xml:space="preserve">ntn-PUR-TimerDelay-r17 </w:t>
      </w:r>
      <w:r w:rsidRPr="00B91545">
        <w:rPr>
          <w:rFonts w:eastAsia="Times New Roman"/>
          <w:noProof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pur-C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>pur-U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 xml:space="preserve">pur-CP-EPC-r16 </w:t>
      </w:r>
      <w:r w:rsidRPr="00B91545">
        <w:rPr>
          <w:rFonts w:eastAsia="Times New Roman"/>
          <w:lang w:eastAsia="ja-JP"/>
        </w:rPr>
        <w:t xml:space="preserve">or </w:t>
      </w:r>
      <w:r w:rsidRPr="00B91545">
        <w:rPr>
          <w:rFonts w:eastAsia="Times New Roman"/>
          <w:i/>
          <w:lang w:eastAsia="ja-JP"/>
        </w:rPr>
        <w:t>pur-UP-EPC-r16.</w:t>
      </w:r>
    </w:p>
    <w:p w14:paraId="360E22E9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3" w:name="_Toc130937268"/>
      <w:r w:rsidRPr="00B91545">
        <w:rPr>
          <w:rFonts w:ascii="Arial" w:eastAsia="Times New Roman" w:hAnsi="Arial"/>
          <w:iCs/>
          <w:sz w:val="24"/>
          <w:lang w:eastAsia="ja-JP"/>
        </w:rPr>
        <w:t>4.3.38.4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3"/>
    </w:p>
    <w:p w14:paraId="575E27A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B91545">
        <w:rPr>
          <w:rFonts w:eastAsia="Times New Roman"/>
          <w:lang w:eastAsia="ja-JP"/>
        </w:rPr>
        <w:t>Koffset</w:t>
      </w:r>
      <w:proofErr w:type="spellEnd"/>
      <w:r w:rsidRPr="00B91545">
        <w:rPr>
          <w:rFonts w:eastAsia="Times New Roman"/>
          <w:lang w:eastAsia="ja-JP"/>
        </w:rPr>
        <w:t xml:space="preserve"> as specified in TS 36.321 [4] and TS 36.213 [22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5222FCF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4" w:name="_Toc130937269"/>
      <w:r w:rsidRPr="00B91545">
        <w:rPr>
          <w:rFonts w:ascii="Arial" w:eastAsia="Times New Roman" w:hAnsi="Arial"/>
          <w:iCs/>
          <w:sz w:val="24"/>
          <w:lang w:eastAsia="ja-JP"/>
        </w:rPr>
        <w:t>4.3.38.5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4"/>
    </w:p>
    <w:p w14:paraId="234E7EE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B91545">
        <w:rPr>
          <w:rFonts w:eastAsia="Times New Roman"/>
          <w:i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, the UE supports the NTN features for both GSO and NGSO scenarios.</w:t>
      </w:r>
    </w:p>
    <w:p w14:paraId="1566ECC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5" w:name="_Toc130937270"/>
      <w:r w:rsidRPr="00B91545">
        <w:rPr>
          <w:rFonts w:ascii="Arial" w:eastAsia="Times New Roman" w:hAnsi="Arial"/>
          <w:sz w:val="24"/>
          <w:lang w:eastAsia="ja-JP"/>
        </w:rPr>
        <w:t>4.3.38.6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5"/>
    </w:p>
    <w:p w14:paraId="25B583D1" w14:textId="77777777" w:rsidR="003B126D" w:rsidRDefault="00B91545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6" w:author="RAN2#122" w:date="2023-06-12T08:26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and also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3F8EC23E" w14:textId="5A1B9662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4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48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49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E</w:t>
        </w:r>
      </w:ins>
      <w:commentRangeStart w:id="50"/>
      <w:commentRangeStart w:id="51"/>
      <w:commentRangeEnd w:id="51"/>
      <w:r w:rsidR="007250BD">
        <w:rPr>
          <w:rStyle w:val="CommentReference"/>
        </w:rPr>
        <w:commentReference w:id="51"/>
      </w:r>
      <w:commentRangeEnd w:id="50"/>
      <w:r w:rsidR="00690A0C">
        <w:rPr>
          <w:rStyle w:val="CommentReference"/>
        </w:rPr>
        <w:commentReference w:id="50"/>
      </w:r>
      <w:ins w:id="52" w:author="RAN2#122" w:date="2023-06-12T08:26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ventA4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BE8BC7" w14:textId="3330FFD5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53" w:author="RAN2#122" w:date="2023-06-12T08:26:00Z"/>
          <w:rFonts w:eastAsia="Times New Roman"/>
          <w:lang w:eastAsia="ja-JP"/>
        </w:rPr>
      </w:pPr>
      <w:ins w:id="54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55" w:author="RAN2#122" w:date="2023-06-12T08:26:00Z">
        <w:r w:rsidR="003B126D" w:rsidRPr="001925DE">
          <w:t xml:space="preserve">ndicates whether the UE supports Event A4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A4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56" w:author="RAN2#122" w:date="2023-06-27T15:49:00Z">
        <w:r w:rsidR="00FB422A">
          <w:t xml:space="preserve">and </w:t>
        </w:r>
      </w:ins>
      <w:ins w:id="57" w:author="RAN2#122" w:date="2023-06-27T15:29:00Z">
        <w:r w:rsidR="005639DF" w:rsidRPr="00B91545">
          <w:rPr>
            <w:rFonts w:eastAsia="Times New Roman"/>
            <w:i/>
            <w:lang w:eastAsia="ja-JP"/>
          </w:rPr>
          <w:t>ntn-Connectivity-EPC-r17</w:t>
        </w:r>
      </w:ins>
      <w:commentRangeStart w:id="58"/>
      <w:commentRangeStart w:id="59"/>
      <w:ins w:id="60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58"/>
      <w:r w:rsidR="002B3E23">
        <w:rPr>
          <w:rStyle w:val="CommentReference"/>
        </w:rPr>
        <w:commentReference w:id="58"/>
      </w:r>
      <w:commentRangeEnd w:id="59"/>
      <w:r w:rsidR="00690A0C">
        <w:rPr>
          <w:rStyle w:val="CommentReference"/>
        </w:rPr>
        <w:commentReference w:id="59"/>
      </w:r>
    </w:p>
    <w:p w14:paraId="43054788" w14:textId="2C268FDC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61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62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63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L</w:t>
        </w:r>
      </w:ins>
      <w:ins w:id="64" w:author="RAN2#122" w:date="2023-06-12T08:26:00Z"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95F802" w14:textId="71602394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65" w:author="RAN2#122" w:date="2023-06-12T08:26:00Z"/>
          <w:rFonts w:eastAsia="Times New Roman"/>
          <w:lang w:eastAsia="ja-JP"/>
        </w:rPr>
      </w:pPr>
      <w:ins w:id="66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</w:ins>
      <w:ins w:id="67" w:author="RAN2#122" w:date="2023-06-28T15:26:00Z">
        <w:r>
          <w:rPr>
            <w:rFonts w:eastAsia="Times New Roman"/>
            <w:lang w:eastAsia="ja-JP"/>
          </w:rPr>
          <w:t>i</w:t>
        </w:r>
      </w:ins>
      <w:ins w:id="68" w:author="RAN2#122" w:date="2023-06-12T08:26:00Z">
        <w:r w:rsidR="003B126D" w:rsidRPr="001925DE">
          <w:t xml:space="preserve">ndicates whether the UE supports location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D1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9" w:author="RAN2#122" w:date="2023-06-27T15:49:00Z">
        <w:r w:rsidR="00FB422A">
          <w:t xml:space="preserve">and </w:t>
        </w:r>
      </w:ins>
      <w:ins w:id="70" w:author="RAN2#122" w:date="2023-06-27T15:30:00Z"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commentRangeStart w:id="71"/>
      <w:ins w:id="72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71"/>
      <w:r w:rsidR="002B3E23">
        <w:rPr>
          <w:rStyle w:val="CommentReference"/>
        </w:rPr>
        <w:commentReference w:id="71"/>
      </w:r>
    </w:p>
    <w:p w14:paraId="60584921" w14:textId="7D021679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73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74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75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76" w:author="RAN2#122" w:date="2023-06-12T08:26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DE34CE" w14:textId="48A3EABD" w:rsidR="00074623" w:rsidRDefault="00EA58A0" w:rsidP="00074623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ins w:id="77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78" w:author="RAN2#122" w:date="2023-06-12T08:26:00Z">
        <w:r w:rsidR="003B126D" w:rsidRPr="001925DE">
          <w:t xml:space="preserve">ndicates whether the UE supports time based conditional handover, i.e., </w:t>
        </w:r>
        <w:proofErr w:type="spellStart"/>
        <w:r w:rsidR="003B126D" w:rsidRPr="001925DE">
          <w:rPr>
            <w:i/>
            <w:iCs/>
            <w:lang w:eastAsia="ko-KR"/>
          </w:rPr>
          <w:t>CondEvent</w:t>
        </w:r>
        <w:proofErr w:type="spellEnd"/>
        <w:r w:rsidR="003B126D" w:rsidRPr="001925DE">
          <w:rPr>
            <w:i/>
            <w:iCs/>
            <w:lang w:eastAsia="ko-KR"/>
          </w:rPr>
          <w:t xml:space="preserve"> T1</w:t>
        </w:r>
        <w:r w:rsidR="003B126D" w:rsidRPr="001925DE">
          <w:rPr>
            <w:lang w:eastAsia="ko-KR"/>
          </w:rPr>
          <w:t xml:space="preserve"> </w:t>
        </w:r>
        <w:r w:rsidR="003B126D" w:rsidRPr="001925DE">
          <w:t>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79" w:author="RAN2#122" w:date="2023-06-27T15:50:00Z">
        <w:r w:rsidR="00E52357">
          <w:t>and</w:t>
        </w:r>
      </w:ins>
      <w:ins w:id="80" w:author="RAN2#122" w:date="2023-06-27T15:30:00Z">
        <w:r w:rsidR="00A00998" w:rsidRPr="00B91545">
          <w:rPr>
            <w:rFonts w:eastAsia="Times New Roman"/>
            <w:lang w:eastAsia="en-GB"/>
          </w:rPr>
          <w:t xml:space="preserve"> </w:t>
        </w:r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commentRangeStart w:id="81"/>
      <w:ins w:id="82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81"/>
      <w:r w:rsidR="002B3E23">
        <w:rPr>
          <w:rStyle w:val="CommentReference"/>
        </w:rPr>
        <w:commentReference w:id="81"/>
      </w:r>
    </w:p>
    <w:p w14:paraId="78B37859" w14:textId="04BE4255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83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84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85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L</w:t>
        </w:r>
      </w:ins>
      <w:ins w:id="86" w:author="RAN2#122" w:date="2023-06-12T08:27:00Z"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81CE984" w14:textId="0E32A2F6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87" w:author="RAN2#122" w:date="2023-06-12T08:27:00Z"/>
          <w:rFonts w:eastAsia="Times New Roman"/>
          <w:lang w:eastAsia="ja-JP"/>
        </w:rPr>
      </w:pPr>
      <w:ins w:id="88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89" w:author="RAN2#122" w:date="2023-06-12T08:27:00Z">
        <w:r w:rsidR="00500387" w:rsidRPr="001925DE">
          <w:t>ndicates whether the UE supports location</w:t>
        </w:r>
      </w:ins>
      <w:ins w:id="90" w:author="RAN2#122" w:date="2023-06-12T08:34:00Z">
        <w:r w:rsidR="004300BD">
          <w:t>-</w:t>
        </w:r>
      </w:ins>
      <w:ins w:id="91" w:author="RAN2#122" w:date="2023-06-12T08:27:00Z">
        <w:r w:rsidR="00500387" w:rsidRPr="001925DE">
          <w:t xml:space="preserve">based </w:t>
        </w:r>
      </w:ins>
      <w:ins w:id="92" w:author="RAN2#122" w:date="2023-06-12T08:33:00Z">
        <w:r w:rsidR="004300BD">
          <w:t>measurement trigger in RRC_CONNECTED</w:t>
        </w:r>
      </w:ins>
      <w:ins w:id="93" w:author="RAN2#122" w:date="2023-06-12T08:49:00Z">
        <w:r w:rsidR="002C0462">
          <w:t xml:space="preserve"> </w:t>
        </w:r>
      </w:ins>
      <w:ins w:id="94" w:author="RAN2#122" w:date="2023-06-12T08:27:00Z">
        <w:r w:rsidR="00500387" w:rsidRPr="001925DE">
          <w:t>as specified in TS 3</w:t>
        </w:r>
        <w:r w:rsidR="00500387">
          <w:t>6</w:t>
        </w:r>
        <w:r w:rsidR="00500387" w:rsidRPr="001925DE">
          <w:t>.331 [</w:t>
        </w:r>
        <w:r w:rsidR="00500387">
          <w:t>5</w:t>
        </w:r>
        <w:r w:rsidR="00500387" w:rsidRPr="001925DE">
          <w:t xml:space="preserve">]. A UE supporting this feature shall also indicate the support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2837381C" w14:textId="052CB5F6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95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96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97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98" w:author="RAN2#122" w:date="2023-06-12T08:27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FE0A7E7" w14:textId="0FD85C5D" w:rsidR="006476A2" w:rsidRDefault="00EA58A0" w:rsidP="006476A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99" w:author="RAN2#122" w:date="2023-06-12T08:35:00Z"/>
          <w:rFonts w:eastAsia="Times New Roman"/>
          <w:lang w:eastAsia="ja-JP"/>
        </w:rPr>
      </w:pPr>
      <w:ins w:id="100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01" w:author="RAN2#122" w:date="2023-06-12T08:35:00Z">
        <w:r w:rsidR="006476A2" w:rsidRPr="001925DE">
          <w:t xml:space="preserve">ndicates whether the UE supports </w:t>
        </w:r>
        <w:r w:rsidR="006476A2">
          <w:t>time-</w:t>
        </w:r>
        <w:r w:rsidR="006476A2" w:rsidRPr="001925DE">
          <w:t xml:space="preserve">based </w:t>
        </w:r>
        <w:r w:rsidR="006476A2">
          <w:t>measurement trigger in RRC_CONNECTED</w:t>
        </w:r>
      </w:ins>
      <w:ins w:id="102" w:author="RAN2#122" w:date="2023-06-12T08:49:00Z">
        <w:r w:rsidR="002C0462">
          <w:t xml:space="preserve"> </w:t>
        </w:r>
      </w:ins>
      <w:ins w:id="103" w:author="RAN2#122" w:date="2023-06-12T08:35:00Z">
        <w:r w:rsidR="006476A2" w:rsidRPr="001925DE">
          <w:t>as specified in TS 3</w:t>
        </w:r>
        <w:r w:rsidR="006476A2">
          <w:t>6</w:t>
        </w:r>
        <w:r w:rsidR="006476A2" w:rsidRPr="001925DE">
          <w:t>.331 [</w:t>
        </w:r>
        <w:r w:rsidR="006476A2">
          <w:t>5</w:t>
        </w:r>
        <w:r w:rsidR="006476A2" w:rsidRPr="001925DE">
          <w:t xml:space="preserve">]. A UE supporting this feature shall also indicate the support </w:t>
        </w:r>
        <w:r w:rsidR="006476A2" w:rsidRPr="00B91545">
          <w:rPr>
            <w:rFonts w:eastAsia="Times New Roman"/>
            <w:i/>
            <w:lang w:eastAsia="ja-JP"/>
          </w:rPr>
          <w:t>ntn-Connectivity-EPC-r17</w:t>
        </w:r>
        <w:r w:rsidR="006476A2" w:rsidRPr="001925DE">
          <w:rPr>
            <w:rFonts w:eastAsia="MS PGothic" w:cs="Arial"/>
            <w:szCs w:val="18"/>
          </w:rPr>
          <w:t>.</w:t>
        </w:r>
      </w:ins>
    </w:p>
    <w:p w14:paraId="2573CDD3" w14:textId="17ABCAF8" w:rsidR="00500387" w:rsidRDefault="00500387" w:rsidP="00500387">
      <w:pPr>
        <w:pStyle w:val="EditorsNote"/>
        <w:rPr>
          <w:ins w:id="104" w:author="RAN2#122" w:date="2023-06-12T08:35:00Z"/>
          <w:lang w:eastAsia="ja-JP"/>
        </w:rPr>
      </w:pPr>
      <w:ins w:id="105" w:author="RAN2#122" w:date="2023-06-12T08:27:00Z">
        <w:r>
          <w:rPr>
            <w:lang w:eastAsia="ja-JP"/>
          </w:rPr>
          <w:t>Editor’s note: FFS if UE capabilities for CHO enhancements</w:t>
        </w:r>
      </w:ins>
      <w:ins w:id="106" w:author="RAN2#122" w:date="2023-06-12T08:46:00Z">
        <w:r w:rsidR="0020256B">
          <w:rPr>
            <w:lang w:eastAsia="ja-JP"/>
          </w:rPr>
          <w:t xml:space="preserve"> and measurement trigger</w:t>
        </w:r>
      </w:ins>
      <w:ins w:id="107" w:author="RAN2#122" w:date="2023-06-12T08:27:00Z">
        <w:r>
          <w:rPr>
            <w:lang w:eastAsia="ja-JP"/>
          </w:rPr>
          <w:t xml:space="preserve"> are per UE or per band.</w:t>
        </w:r>
      </w:ins>
    </w:p>
    <w:p w14:paraId="52ECF389" w14:textId="72A8A59A" w:rsidR="006476A2" w:rsidRDefault="006476A2" w:rsidP="006476A2">
      <w:pPr>
        <w:pStyle w:val="EditorsNote"/>
        <w:rPr>
          <w:ins w:id="108" w:author="RAN2#122" w:date="2023-06-12T08:35:00Z"/>
          <w:lang w:eastAsia="ja-JP"/>
        </w:rPr>
      </w:pPr>
      <w:ins w:id="109" w:author="RAN2#122" w:date="2023-06-12T08:35:00Z">
        <w:r>
          <w:rPr>
            <w:lang w:eastAsia="ja-JP"/>
          </w:rPr>
          <w:lastRenderedPageBreak/>
          <w:t xml:space="preserve">Editor’s note: FFS </w:t>
        </w:r>
      </w:ins>
      <w:ins w:id="110" w:author="RAN2#122" w:date="2023-06-12T08:36:00Z">
        <w:r>
          <w:rPr>
            <w:lang w:eastAsia="ja-JP"/>
          </w:rPr>
          <w:t xml:space="preserve">if same </w:t>
        </w:r>
      </w:ins>
      <w:ins w:id="111" w:author="RAN2#122" w:date="2023-06-12T08:46:00Z">
        <w:r w:rsidR="0020256B">
          <w:rPr>
            <w:lang w:eastAsia="ja-JP"/>
          </w:rPr>
          <w:t>parameter</w:t>
        </w:r>
      </w:ins>
      <w:ins w:id="112" w:author="RAN2#122" w:date="2023-06-12T08:36:00Z">
        <w:r>
          <w:rPr>
            <w:lang w:eastAsia="ja-JP"/>
          </w:rPr>
          <w:t xml:space="preserve"> for time and location based measurement trigger in connected mode </w:t>
        </w:r>
      </w:ins>
      <w:ins w:id="113" w:author="RAN2#122" w:date="2023-06-12T08:46:00Z">
        <w:r w:rsidR="0020256B">
          <w:rPr>
            <w:lang w:eastAsia="ja-JP"/>
          </w:rPr>
          <w:t>is applicable to</w:t>
        </w:r>
      </w:ins>
      <w:ins w:id="114" w:author="RAN2#122" w:date="2023-06-12T08:37:00Z">
        <w:r w:rsidR="009A5A35">
          <w:rPr>
            <w:lang w:eastAsia="ja-JP"/>
          </w:rPr>
          <w:t xml:space="preserve"> both </w:t>
        </w:r>
        <w:proofErr w:type="spellStart"/>
        <w:r w:rsidR="009A5A35">
          <w:rPr>
            <w:lang w:eastAsia="ja-JP"/>
          </w:rPr>
          <w:t>eMTC</w:t>
        </w:r>
        <w:proofErr w:type="spellEnd"/>
        <w:r w:rsidR="009A5A35">
          <w:rPr>
            <w:lang w:eastAsia="ja-JP"/>
          </w:rPr>
          <w:t xml:space="preserve"> and NB-IoT</w:t>
        </w:r>
      </w:ins>
      <w:ins w:id="115" w:author="RAN2#122" w:date="2023-06-12T08:35:00Z">
        <w:r>
          <w:rPr>
            <w:lang w:eastAsia="ja-JP"/>
          </w:rPr>
          <w:t>.</w:t>
        </w:r>
      </w:ins>
    </w:p>
    <w:p w14:paraId="20CD59E1" w14:textId="77777777" w:rsidR="006476A2" w:rsidRDefault="006476A2" w:rsidP="00500387">
      <w:pPr>
        <w:pStyle w:val="EditorsNote"/>
        <w:rPr>
          <w:ins w:id="116" w:author="RAN2#122" w:date="2023-06-12T08:27:00Z"/>
          <w:lang w:eastAsia="ja-JP"/>
        </w:rPr>
      </w:pPr>
    </w:p>
    <w:p w14:paraId="4897A329" w14:textId="092A23E2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1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18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19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20" w:author="RAN2#123bis" w:date="2023-09-27T15:22:00Z">
        <w:r w:rsidR="00924511">
          <w:rPr>
            <w:rFonts w:ascii="Arial" w:eastAsia="Times New Roman" w:hAnsi="Arial"/>
            <w:i/>
            <w:iCs/>
            <w:sz w:val="24"/>
            <w:lang w:eastAsia="ja-JP"/>
          </w:rPr>
          <w:t>emiStatic</w:t>
        </w:r>
      </w:ins>
      <w:ins w:id="121" w:author="RAN2#123bis" w:date="2023-09-27T15:23:00Z">
        <w:r w:rsidR="00AC7CD7">
          <w:rPr>
            <w:rFonts w:ascii="Arial" w:eastAsia="Times New Roman" w:hAnsi="Arial"/>
            <w:i/>
            <w:iCs/>
            <w:sz w:val="24"/>
            <w:lang w:eastAsia="ja-JP"/>
          </w:rPr>
          <w:t>H</w:t>
        </w:r>
      </w:ins>
      <w:ins w:id="122" w:author="RAN2#122" w:date="2023-06-12T08:26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C5B30EF" w14:textId="176DDB87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23" w:author="RAN2#122" w:date="2023-06-12T08:26:00Z"/>
          <w:rFonts w:eastAsia="Times New Roman"/>
          <w:lang w:eastAsia="ja-JP"/>
        </w:rPr>
      </w:pPr>
      <w:ins w:id="124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25" w:author="RAN2#122" w:date="2023-06-12T08:26:00Z">
        <w:r w:rsidR="00500387" w:rsidRPr="001925DE">
          <w:rPr>
            <w:rFonts w:eastAsia="MS PGothic" w:cs="Arial"/>
            <w:szCs w:val="18"/>
          </w:rPr>
          <w:t xml:space="preserve">ndicates whether the UE supports HARQ feedback </w:t>
        </w:r>
      </w:ins>
      <w:ins w:id="126" w:author="RAN2#122" w:date="2023-06-12T08:44:00Z">
        <w:r w:rsidR="0020256B">
          <w:rPr>
            <w:rFonts w:eastAsia="MS PGothic" w:cs="Arial"/>
            <w:szCs w:val="18"/>
          </w:rPr>
          <w:t xml:space="preserve">disabling </w:t>
        </w:r>
      </w:ins>
      <w:ins w:id="127" w:author="RAN2#122" w:date="2023-06-12T08:26:00Z">
        <w:r w:rsidR="00500387" w:rsidRPr="001925DE">
          <w:rPr>
            <w:rFonts w:eastAsia="MS PGothic" w:cs="Arial"/>
            <w:szCs w:val="18"/>
          </w:rPr>
          <w:t>for downlink transmission.</w:t>
        </w:r>
        <w:r w:rsidR="00500387" w:rsidRPr="001925DE">
          <w:t xml:space="preserve"> </w:t>
        </w:r>
      </w:ins>
      <w:ins w:id="128" w:author="RAN2#123bis" w:date="2023-09-27T15:28:00Z">
        <w:r w:rsidR="001E47ED"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1E47E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1E47ED" w:rsidRPr="00B91545">
          <w:rPr>
            <w:rFonts w:eastAsia="Times New Roman"/>
            <w:i/>
            <w:iCs/>
            <w:lang w:eastAsia="ja-JP"/>
          </w:rPr>
          <w:t>-category-NB</w:t>
        </w:r>
      </w:ins>
      <w:ins w:id="129" w:author="RAN2#123bis" w:date="2023-09-27T15:29:00Z">
        <w:r w:rsidR="001E47ED">
          <w:rPr>
            <w:rFonts w:eastAsia="Times New Roman"/>
            <w:i/>
            <w:iCs/>
            <w:lang w:eastAsia="ja-JP"/>
          </w:rPr>
          <w:t>.</w:t>
        </w:r>
      </w:ins>
      <w:ins w:id="130" w:author="RAN2#123bis" w:date="2023-09-27T15:28:00Z">
        <w:r w:rsidR="001E47ED" w:rsidRPr="00B91545">
          <w:rPr>
            <w:rFonts w:eastAsia="Times New Roman"/>
            <w:lang w:eastAsia="ja-JP"/>
          </w:rPr>
          <w:t xml:space="preserve"> </w:t>
        </w:r>
      </w:ins>
      <w:ins w:id="131" w:author="RAN2#122" w:date="2023-06-12T08:26:00Z">
        <w:r w:rsidR="00500387" w:rsidRPr="001925DE">
          <w:rPr>
            <w:rFonts w:eastAsia="MS PGothic" w:cs="Arial"/>
            <w:szCs w:val="18"/>
          </w:rPr>
          <w:t>A UE supporting this feature shall also indicate the support of</w:t>
        </w:r>
      </w:ins>
      <w:ins w:id="132" w:author="RAN2#123bis" w:date="2023-09-27T15:46:00Z">
        <w:r w:rsidR="005E33D9">
          <w:rPr>
            <w:rFonts w:eastAsia="MS PGothic" w:cs="Arial"/>
            <w:szCs w:val="18"/>
          </w:rPr>
          <w:t xml:space="preserve"> </w:t>
        </w:r>
        <w:proofErr w:type="spellStart"/>
        <w:r w:rsidR="005E33D9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5E33D9" w:rsidRPr="00B91545">
          <w:rPr>
            <w:rFonts w:eastAsia="Times New Roman"/>
            <w:i/>
            <w:iCs/>
            <w:lang w:eastAsia="ja-JP"/>
          </w:rPr>
          <w:t>-category-NB</w:t>
        </w:r>
        <w:r w:rsidR="009578F3">
          <w:rPr>
            <w:rFonts w:eastAsia="Times New Roman"/>
            <w:i/>
            <w:iCs/>
            <w:lang w:eastAsia="ja-JP"/>
          </w:rPr>
          <w:t xml:space="preserve"> </w:t>
        </w:r>
        <w:r w:rsidR="009578F3" w:rsidRPr="009578F3">
          <w:rPr>
            <w:rFonts w:eastAsia="Times New Roman"/>
            <w:lang w:eastAsia="ja-JP"/>
          </w:rPr>
          <w:t>and</w:t>
        </w:r>
      </w:ins>
      <w:ins w:id="133" w:author="RAN2#122" w:date="2023-06-12T08:26:00Z">
        <w:r w:rsidR="00500387" w:rsidRPr="009578F3">
          <w:rPr>
            <w:rFonts w:eastAsia="MS PGothic" w:cs="Arial"/>
            <w:szCs w:val="18"/>
          </w:rPr>
          <w:t xml:space="preserve">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D5E79C3" w14:textId="62F3FA53" w:rsidR="00AD73C2" w:rsidRDefault="00AD73C2" w:rsidP="00AD73C2">
      <w:pPr>
        <w:pStyle w:val="EditorsNote"/>
        <w:rPr>
          <w:ins w:id="134" w:author="RAN2#123bis" w:date="2023-09-27T16:11:00Z"/>
          <w:lang w:eastAsia="ja-JP"/>
        </w:rPr>
      </w:pPr>
      <w:ins w:id="135" w:author="RAN2#122" w:date="2023-06-12T08:26:00Z">
        <w:r>
          <w:rPr>
            <w:lang w:eastAsia="ja-JP"/>
          </w:rPr>
          <w:t>Editor’s note: Based on further discussion</w:t>
        </w:r>
      </w:ins>
      <w:ins w:id="136" w:author="RAN2#122" w:date="2023-06-12T08:45:00Z">
        <w:r>
          <w:rPr>
            <w:lang w:eastAsia="ja-JP"/>
          </w:rPr>
          <w:t xml:space="preserve"> and RAN1 feature list</w:t>
        </w:r>
      </w:ins>
      <w:ins w:id="137" w:author="RAN2#122" w:date="2023-06-12T08:26:00Z">
        <w:r>
          <w:rPr>
            <w:lang w:eastAsia="ja-JP"/>
          </w:rPr>
          <w:t>, the parameter names and description</w:t>
        </w:r>
      </w:ins>
      <w:ins w:id="138" w:author="RAN2#122" w:date="2023-06-12T09:12:00Z">
        <w:r>
          <w:rPr>
            <w:lang w:eastAsia="ja-JP"/>
          </w:rPr>
          <w:t xml:space="preserve"> for </w:t>
        </w:r>
      </w:ins>
      <w:ins w:id="139" w:author="RAN2#122" w:date="2023-06-12T09:14:00Z">
        <w:r w:rsidR="00B07453">
          <w:rPr>
            <w:lang w:eastAsia="ja-JP"/>
          </w:rPr>
          <w:t>semi-static and dynamic HARQ disabling</w:t>
        </w:r>
      </w:ins>
      <w:ins w:id="140" w:author="RAN2#122" w:date="2023-06-12T09:12:00Z">
        <w:r>
          <w:rPr>
            <w:lang w:eastAsia="ja-JP"/>
          </w:rPr>
          <w:t xml:space="preserve"> capabilit</w:t>
        </w:r>
      </w:ins>
      <w:ins w:id="141" w:author="RAN2#122" w:date="2023-06-12T09:15:00Z">
        <w:r w:rsidR="00B07453">
          <w:rPr>
            <w:lang w:eastAsia="ja-JP"/>
          </w:rPr>
          <w:t>ies</w:t>
        </w:r>
      </w:ins>
      <w:ins w:id="142" w:author="RAN2#122" w:date="2023-06-12T09:12:00Z">
        <w:r>
          <w:rPr>
            <w:lang w:eastAsia="ja-JP"/>
          </w:rPr>
          <w:t xml:space="preserve"> for</w:t>
        </w:r>
      </w:ins>
      <w:ins w:id="143" w:author="RAN2#122" w:date="2023-06-12T09:13:00Z">
        <w:r>
          <w:rPr>
            <w:lang w:eastAsia="ja-JP"/>
          </w:rPr>
          <w:t xml:space="preserve"> NB-IoT, </w:t>
        </w:r>
        <w:proofErr w:type="spellStart"/>
        <w:r>
          <w:rPr>
            <w:lang w:eastAsia="ja-JP"/>
          </w:rPr>
          <w:t>eMTC</w:t>
        </w:r>
        <w:proofErr w:type="spellEnd"/>
        <w:r>
          <w:rPr>
            <w:lang w:eastAsia="ja-JP"/>
          </w:rPr>
          <w:t xml:space="preserve"> in CE mode A and CE mode B</w:t>
        </w:r>
      </w:ins>
      <w:ins w:id="144" w:author="RAN2#122" w:date="2023-06-12T08:26:00Z">
        <w:r>
          <w:rPr>
            <w:lang w:eastAsia="ja-JP"/>
          </w:rPr>
          <w:t xml:space="preserve"> </w:t>
        </w:r>
      </w:ins>
      <w:ins w:id="145" w:author="RAN2#122" w:date="2023-06-12T09:13:00Z">
        <w:r>
          <w:rPr>
            <w:lang w:eastAsia="ja-JP"/>
          </w:rPr>
          <w:t>will</w:t>
        </w:r>
      </w:ins>
      <w:ins w:id="146" w:author="RAN2#122" w:date="2023-06-12T08:26:00Z">
        <w:r>
          <w:rPr>
            <w:lang w:eastAsia="ja-JP"/>
          </w:rPr>
          <w:t xml:space="preserve"> be updated.</w:t>
        </w:r>
      </w:ins>
    </w:p>
    <w:p w14:paraId="3FECF06F" w14:textId="4F133698" w:rsidR="005B5136" w:rsidDel="005B5136" w:rsidRDefault="005B5136" w:rsidP="00AD73C2">
      <w:pPr>
        <w:pStyle w:val="EditorsNote"/>
        <w:rPr>
          <w:del w:id="147" w:author="RAN2#123bis" w:date="2023-09-27T16:11:00Z"/>
          <w:lang w:eastAsia="ja-JP"/>
        </w:rPr>
      </w:pPr>
      <w:ins w:id="148" w:author="RAN2#123bis" w:date="2023-09-27T16:11:00Z">
        <w:r>
          <w:rPr>
            <w:lang w:eastAsia="ja-JP"/>
          </w:rPr>
          <w:t xml:space="preserve">Editor’s note: </w:t>
        </w:r>
      </w:ins>
      <w:ins w:id="149" w:author="RAN2#123bis" w:date="2023-10-18T10:54:00Z">
        <w:r w:rsidR="00670CC2">
          <w:rPr>
            <w:lang w:eastAsia="ja-JP"/>
          </w:rPr>
          <w:t>FFS</w:t>
        </w:r>
      </w:ins>
      <w:ins w:id="150" w:author="RAN2#123bis" w:date="2023-09-27T16:14:00Z">
        <w:r w:rsidR="00FC4A54">
          <w:rPr>
            <w:lang w:eastAsia="ja-JP"/>
          </w:rPr>
          <w:t xml:space="preserve"> on </w:t>
        </w:r>
      </w:ins>
      <w:ins w:id="151" w:author="RAN2#123bis" w:date="2023-09-27T16:12:00Z">
        <w:r w:rsidR="00C167EB">
          <w:rPr>
            <w:lang w:eastAsia="ja-JP"/>
          </w:rPr>
          <w:t>GSO and NGSO differentiation</w:t>
        </w:r>
      </w:ins>
      <w:ins w:id="152" w:author="RAN2#123bis" w:date="2023-09-27T16:13:00Z">
        <w:r w:rsidR="005905FE">
          <w:rPr>
            <w:lang w:eastAsia="ja-JP"/>
          </w:rPr>
          <w:t xml:space="preserve"> </w:t>
        </w:r>
      </w:ins>
      <w:ins w:id="153" w:author="RAN2#123bis" w:date="2023-09-27T16:14:00Z">
        <w:r w:rsidR="00FC4A54">
          <w:rPr>
            <w:lang w:eastAsia="ja-JP"/>
          </w:rPr>
          <w:t>and</w:t>
        </w:r>
      </w:ins>
      <w:ins w:id="154" w:author="RAN2#123bis" w:date="2023-09-27T16:13:00Z">
        <w:r w:rsidR="00F44281">
          <w:rPr>
            <w:lang w:eastAsia="ja-JP"/>
          </w:rPr>
          <w:t xml:space="preserve"> per UE/per band</w:t>
        </w:r>
        <w:r w:rsidR="00FC4A54">
          <w:rPr>
            <w:lang w:eastAsia="ja-JP"/>
          </w:rPr>
          <w:t xml:space="preserve"> </w:t>
        </w:r>
        <w:proofErr w:type="spellStart"/>
        <w:r w:rsidR="00FC4A54">
          <w:rPr>
            <w:lang w:eastAsia="ja-JP"/>
          </w:rPr>
          <w:t>signalin</w:t>
        </w:r>
      </w:ins>
      <w:ins w:id="155" w:author="RAN2#123bis" w:date="2023-09-27T16:14:00Z">
        <w:r w:rsidR="00FC4A54">
          <w:rPr>
            <w:lang w:eastAsia="ja-JP"/>
          </w:rPr>
          <w:t>g</w:t>
        </w:r>
      </w:ins>
      <w:proofErr w:type="spellEnd"/>
      <w:ins w:id="156" w:author="RAN2#123bis" w:date="2023-09-27T16:11:00Z">
        <w:r>
          <w:rPr>
            <w:lang w:eastAsia="ja-JP"/>
          </w:rPr>
          <w:t>.</w:t>
        </w:r>
      </w:ins>
      <w:ins w:id="157" w:author="RAN2#123bis" w:date="2023-09-27T16:18:00Z">
        <w:r w:rsidR="00D50807">
          <w:rPr>
            <w:lang w:eastAsia="ja-JP"/>
          </w:rPr>
          <w:t xml:space="preserve"> For example, there is no need to support HARQ disabling in </w:t>
        </w:r>
        <w:r w:rsidR="00CD2082">
          <w:rPr>
            <w:lang w:eastAsia="ja-JP"/>
          </w:rPr>
          <w:t>LEO</w:t>
        </w:r>
        <w:r w:rsidR="00D50807">
          <w:rPr>
            <w:lang w:eastAsia="ja-JP"/>
          </w:rPr>
          <w:t xml:space="preserve"> but</w:t>
        </w:r>
        <w:r w:rsidR="00CD2082">
          <w:rPr>
            <w:lang w:eastAsia="ja-JP"/>
          </w:rPr>
          <w:t xml:space="preserve"> it</w:t>
        </w:r>
      </w:ins>
      <w:ins w:id="158" w:author="RAN2#123bis" w:date="2023-09-27T16:19:00Z">
        <w:r w:rsidR="00CD2082">
          <w:rPr>
            <w:lang w:eastAsia="ja-JP"/>
          </w:rPr>
          <w:t xml:space="preserve"> may need to be supported in GEO.</w:t>
        </w:r>
      </w:ins>
    </w:p>
    <w:p w14:paraId="3455DDE1" w14:textId="57540D8B" w:rsidR="00700A87" w:rsidRPr="00B91545" w:rsidRDefault="00700A87" w:rsidP="00700A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9" w:author="RAN2#123bis" w:date="2023-09-27T15:31:00Z"/>
          <w:rFonts w:ascii="Arial" w:eastAsia="Times New Roman" w:hAnsi="Arial"/>
          <w:i/>
          <w:iCs/>
          <w:sz w:val="24"/>
          <w:lang w:eastAsia="ja-JP"/>
        </w:rPr>
      </w:pPr>
      <w:ins w:id="160" w:author="RAN2#123bis" w:date="2023-09-27T15:3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61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62" w:author="RAN2#123bis" w:date="2023-09-27T15:31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5D2DE092" w14:textId="595791E9" w:rsidR="00700A87" w:rsidRDefault="00700A87" w:rsidP="00700A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63" w:author="RAN2#123bis" w:date="2023-09-27T15:31:00Z"/>
          <w:rFonts w:eastAsia="Times New Roman"/>
          <w:lang w:eastAsia="ja-JP"/>
        </w:rPr>
      </w:pPr>
      <w:ins w:id="164" w:author="RAN2#123bis" w:date="2023-09-27T15:3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Pr="00B91545">
          <w:rPr>
            <w:rFonts w:eastAsia="Times New Roman"/>
            <w:i/>
            <w:iCs/>
            <w:lang w:eastAsia="ja-JP"/>
          </w:rPr>
          <w:t>-category-NB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66FFEA84" w14:textId="011EE67F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5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66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67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68" w:author="RAN2#123bis" w:date="2023-09-27T15:41:00Z">
        <w:r>
          <w:rPr>
            <w:rFonts w:ascii="Arial" w:eastAsia="Times New Roman" w:hAnsi="Arial"/>
            <w:i/>
            <w:iCs/>
            <w:sz w:val="24"/>
            <w:lang w:eastAsia="ja-JP"/>
          </w:rPr>
          <w:t>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02D4BA80" w14:textId="0D882084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69" w:author="RAN2#123bis" w:date="2023-09-27T15:41:00Z"/>
          <w:rFonts w:eastAsia="Times New Roman"/>
          <w:lang w:eastAsia="ja-JP"/>
        </w:rPr>
      </w:pPr>
      <w:ins w:id="170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>
          <w:rPr>
            <w:rFonts w:eastAsia="MS PGothic" w:cs="Arial"/>
            <w:szCs w:val="18"/>
          </w:rPr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36036D3C" w14:textId="48FEB925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71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72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3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74" w:author="RAN2#123bis" w:date="2023-09-27T15:41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825B22" w14:textId="749FFDAE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5" w:author="RAN2#123bis" w:date="2023-09-27T15:41:00Z"/>
          <w:rFonts w:eastAsia="Times New Roman"/>
          <w:lang w:eastAsia="ja-JP"/>
        </w:rPr>
      </w:pPr>
      <w:ins w:id="176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 w:rsidRPr="00DB5190"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7F771589" w14:textId="28BE14D3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77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78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9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80" w:author="RAN2#123bis" w:date="2023-09-27T15:23:00Z">
        <w:r>
          <w:rPr>
            <w:rFonts w:ascii="Arial" w:eastAsia="Times New Roman" w:hAnsi="Arial"/>
            <w:i/>
            <w:iCs/>
            <w:sz w:val="24"/>
            <w:lang w:eastAsia="ja-JP"/>
          </w:rPr>
          <w:t>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6821664" w14:textId="7EAC2CC5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81" w:author="RAN2#123bis" w:date="2023-09-27T15:23:00Z"/>
          <w:rFonts w:eastAsia="Times New Roman"/>
          <w:lang w:eastAsia="ja-JP"/>
        </w:rPr>
      </w:pPr>
      <w:ins w:id="182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83" w:author="RAN2#123bis" w:date="2023-09-27T15:31:00Z">
        <w:r w:rsidR="00336666">
          <w:rPr>
            <w:rFonts w:eastAsia="MS PGothic" w:cs="Arial"/>
            <w:szCs w:val="18"/>
          </w:rPr>
          <w:t xml:space="preserve"> </w:t>
        </w:r>
      </w:ins>
      <w:ins w:id="184" w:author="RAN2#123bis" w:date="2023-09-27T15:33:00Z">
        <w:r w:rsidR="00DB5190" w:rsidRPr="00BA0C90">
          <w:t>when operating in coverage enhancement mode B</w:t>
        </w:r>
      </w:ins>
      <w:ins w:id="185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86" w:author="RAN2#123bis" w:date="2023-09-27T15:29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</w:ins>
      <w:ins w:id="187" w:author="RAN2#123bis" w:date="2023-09-27T15:30:00Z">
        <w:r w:rsidR="00F72F3B">
          <w:rPr>
            <w:rFonts w:eastAsia="Times New Roman"/>
            <w:i/>
            <w:iCs/>
            <w:lang w:eastAsia="ja-JP"/>
          </w:rPr>
          <w:t>.</w:t>
        </w:r>
      </w:ins>
      <w:ins w:id="188" w:author="RAN2#123bis" w:date="2023-09-27T15:29:00Z"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89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61F3AE3" w14:textId="488CC2E2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90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91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92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93" w:author="RAN2#123bis" w:date="2023-09-27T15:24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</w:ins>
      <w:ins w:id="194" w:author="RAN2#123bis" w:date="2023-09-27T15:23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</w:t>
        </w:r>
      </w:ins>
      <w:ins w:id="195" w:author="RAN2#123bis" w:date="2023-09-27T15:24:00Z">
        <w:r w:rsidR="009D7737">
          <w:rPr>
            <w:rFonts w:ascii="Arial" w:eastAsia="Times New Roman" w:hAnsi="Arial"/>
            <w:i/>
            <w:iCs/>
            <w:sz w:val="24"/>
            <w:lang w:eastAsia="ja-JP"/>
          </w:rPr>
          <w:t>B</w:t>
        </w:r>
      </w:ins>
      <w:ins w:id="196" w:author="RAN2#123bis" w:date="2023-09-27T15:23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722EF41" w14:textId="5AAFFB93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97" w:author="RAN2#123bis" w:date="2023-09-27T15:23:00Z"/>
          <w:rFonts w:eastAsia="Times New Roman"/>
          <w:lang w:eastAsia="ja-JP"/>
        </w:rPr>
      </w:pPr>
      <w:ins w:id="198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99" w:author="RAN2#123bis" w:date="2023-09-27T15:33:00Z">
        <w:r w:rsidR="00DB5190" w:rsidRPr="00DB5190">
          <w:t xml:space="preserve"> </w:t>
        </w:r>
        <w:r w:rsidR="00DB5190" w:rsidRPr="00BA0C90">
          <w:t>when operating in coverage enhancement mode B</w:t>
        </w:r>
      </w:ins>
      <w:ins w:id="200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01" w:author="RAN2#123bis" w:date="2023-09-27T15:30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  <w:r w:rsidR="00F72F3B">
          <w:rPr>
            <w:rFonts w:eastAsia="Times New Roman"/>
            <w:i/>
            <w:iCs/>
            <w:lang w:eastAsia="ja-JP"/>
          </w:rPr>
          <w:t>.</w:t>
        </w:r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202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CD5DB09" w14:textId="5C712FD1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03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204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05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U</w:t>
        </w:r>
      </w:ins>
      <w:ins w:id="206" w:author="RAN2#122" w:date="2023-06-12T08:26:00Z">
        <w:r w:rsidRPr="00AB161B">
          <w:rPr>
            <w:rFonts w:ascii="Arial" w:eastAsia="Times New Roman" w:hAnsi="Arial"/>
            <w:i/>
            <w:iCs/>
            <w:sz w:val="24"/>
            <w:lang w:eastAsia="ja-JP"/>
          </w:rPr>
          <w:t>plinkHarq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4340CD5A" w14:textId="4531879C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07" w:author="RAN2#123bis" w:date="2023-09-27T15:48:00Z"/>
          <w:rFonts w:eastAsia="MS PGothic" w:cs="Arial"/>
          <w:szCs w:val="18"/>
        </w:rPr>
      </w:pPr>
      <w:ins w:id="208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209" w:author="RAN2#122" w:date="2023-06-12T08:26:00Z">
        <w:r w:rsidR="00500387" w:rsidRPr="001925DE">
          <w:t>ndicates whether the UE supports HARQ Mode B</w:t>
        </w:r>
      </w:ins>
      <w:ins w:id="210" w:author="RAN2#122" w:date="2023-06-27T15:36:00Z">
        <w:r w:rsidR="008929E4">
          <w:t>. For</w:t>
        </w:r>
      </w:ins>
      <w:ins w:id="211" w:author="RAN2#122" w:date="2023-06-27T15:40:00Z">
        <w:r w:rsidR="008A2247">
          <w:t xml:space="preserve"> a</w:t>
        </w:r>
      </w:ins>
      <w:ins w:id="212" w:author="RAN2#122" w:date="2023-06-27T15:36:00Z">
        <w:r w:rsidR="008929E4">
          <w:t xml:space="preserve"> UE indicating</w:t>
        </w:r>
        <w:r w:rsidR="006C5079">
          <w:t xml:space="preserve"> support of </w:t>
        </w:r>
      </w:ins>
      <w:ins w:id="213" w:author="RAN2#122" w:date="2023-06-27T15:39:00Z">
        <w:r w:rsidR="008A2247" w:rsidRPr="00BA0C90">
          <w:rPr>
            <w:i/>
            <w:lang w:eastAsia="en-GB"/>
          </w:rPr>
          <w:t>ce-ModeA-r13</w:t>
        </w:r>
      </w:ins>
      <w:ins w:id="214" w:author="RAN2#122" w:date="2023-06-27T15:37:00Z">
        <w:r w:rsidR="006C5079">
          <w:t>, this field also indicates</w:t>
        </w:r>
      </w:ins>
      <w:ins w:id="215" w:author="RAN2#122" w:date="2023-06-12T08:26:00Z">
        <w:r w:rsidR="00500387" w:rsidRPr="001925DE">
          <w:t xml:space="preserve"> </w:t>
        </w:r>
      </w:ins>
      <w:ins w:id="216" w:author="RAN2#122" w:date="2023-06-27T15:37:00Z">
        <w:r w:rsidR="006C5079">
          <w:t>whether the UE supports</w:t>
        </w:r>
      </w:ins>
      <w:ins w:id="217" w:author="RAN2#122" w:date="2023-06-12T08:26:00Z">
        <w:r w:rsidR="00500387" w:rsidRPr="001925DE">
          <w:t xml:space="preserve"> the corresponding LCP restrictions for uplink transmission. </w:t>
        </w:r>
        <w:r w:rsidR="00500387"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B2565BA" w14:textId="002F7756" w:rsidR="00B20597" w:rsidRPr="00B91545" w:rsidRDefault="00B20597" w:rsidP="00B2059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18" w:author="RAN2#123bis" w:date="2023-09-27T15:48:00Z"/>
          <w:rFonts w:ascii="Arial" w:eastAsia="Times New Roman" w:hAnsi="Arial"/>
          <w:i/>
          <w:iCs/>
          <w:sz w:val="24"/>
          <w:lang w:eastAsia="ja-JP"/>
        </w:rPr>
      </w:pPr>
      <w:ins w:id="219" w:author="RAN2#123bis" w:date="2023-09-27T15:48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20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221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riggered-G</w:t>
        </w:r>
      </w:ins>
      <w:ins w:id="222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23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SS</w:t>
        </w:r>
      </w:ins>
      <w:ins w:id="224" w:author="RAN2#123bis" w:date="2023-09-27T15:48:00Z">
        <w:r w:rsidR="001A6CE4">
          <w:rPr>
            <w:rFonts w:ascii="Arial" w:eastAsia="Times New Roman" w:hAnsi="Arial"/>
            <w:i/>
            <w:iCs/>
            <w:sz w:val="24"/>
            <w:lang w:eastAsia="ja-JP"/>
          </w:rPr>
          <w:t>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</w:t>
        </w:r>
        <w:proofErr w:type="gramStart"/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  <w:proofErr w:type="gramEnd"/>
      </w:ins>
    </w:p>
    <w:p w14:paraId="34BC37C2" w14:textId="180F71A2" w:rsidR="00B20597" w:rsidRDefault="00B20597" w:rsidP="00D100E5">
      <w:pPr>
        <w:rPr>
          <w:ins w:id="225" w:author="RAN2#123bis" w:date="2023-09-27T15:57:00Z"/>
          <w:rFonts w:eastAsia="Times New Roman"/>
          <w:iCs/>
          <w:lang w:eastAsia="ja-JP"/>
        </w:rPr>
      </w:pPr>
      <w:ins w:id="226" w:author="RAN2#123bis" w:date="2023-09-27T15:48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27" w:author="RAN2#123bis" w:date="2023-09-27T15:52:00Z">
        <w:r w:rsidR="009E3733">
          <w:rPr>
            <w:rFonts w:eastAsia="MS PGothic" w:cs="Arial"/>
            <w:szCs w:val="18"/>
          </w:rPr>
          <w:t>network triggered GNSS fix</w:t>
        </w:r>
        <w:r w:rsidR="00E00309">
          <w:rPr>
            <w:rFonts w:eastAsia="MS PGothic" w:cs="Arial"/>
            <w:szCs w:val="18"/>
          </w:rPr>
          <w:t xml:space="preserve"> in RRC_CONNECTED</w:t>
        </w:r>
      </w:ins>
      <w:ins w:id="228" w:author="RAN2#123bis" w:date="2023-09-27T15:48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29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30"/>
        <w:commentRangeStart w:id="231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commentRangeEnd w:id="230"/>
      <w:r w:rsidR="00A769AD">
        <w:rPr>
          <w:rStyle w:val="CommentReference"/>
        </w:rPr>
        <w:commentReference w:id="230"/>
      </w:r>
      <w:commentRangeEnd w:id="231"/>
      <w:r w:rsidR="00170005">
        <w:rPr>
          <w:rStyle w:val="CommentReference"/>
        </w:rPr>
        <w:commentReference w:id="231"/>
      </w:r>
      <w:ins w:id="232" w:author="RAN2#123bis" w:date="2023-09-27T15:50:00Z">
        <w:r w:rsidR="00D100E5" w:rsidRPr="00BA0C90">
          <w:rPr>
            <w:lang w:eastAsia="en-GB"/>
          </w:rPr>
          <w:t>.</w:t>
        </w:r>
      </w:ins>
      <w:ins w:id="233" w:author="RAN2#123bis" w:date="2023-09-27T15:48:00Z"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34" w:author="RAN2#123bis" w:date="2023-09-27T15:56:00Z">
        <w:r w:rsidR="0013652A" w:rsidRPr="0013652A">
          <w:rPr>
            <w:rFonts w:eastAsia="Times New Roman"/>
            <w:iCs/>
            <w:lang w:eastAsia="ja-JP"/>
          </w:rPr>
          <w:t xml:space="preserve"> </w:t>
        </w:r>
        <w:r w:rsidR="0013652A" w:rsidRPr="00B91545">
          <w:rPr>
            <w:rFonts w:eastAsia="Times New Roman"/>
            <w:iCs/>
            <w:lang w:eastAsia="ja-JP"/>
          </w:rPr>
          <w:t>If the UE indicates this capability</w:t>
        </w:r>
      </w:ins>
      <w:ins w:id="235" w:author="RAN2#123bis" w:date="2023-09-27T16:01:00Z">
        <w:r w:rsidR="00255B37">
          <w:rPr>
            <w:rFonts w:eastAsia="Times New Roman"/>
            <w:iCs/>
            <w:lang w:eastAsia="ja-JP"/>
          </w:rPr>
          <w:t>,</w:t>
        </w:r>
      </w:ins>
      <w:ins w:id="236" w:author="RAN2#123bis" w:date="2023-09-27T15:56:00Z">
        <w:r w:rsidR="0013652A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61B971DD" w14:textId="16CB7302" w:rsidR="00246021" w:rsidRDefault="0013652A" w:rsidP="0024602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7" w:author="RAN2#123bis" w:date="2023-09-27T15:58:00Z"/>
          <w:rFonts w:eastAsia="Times New Roman"/>
          <w:lang w:eastAsia="ja-JP"/>
        </w:rPr>
      </w:pPr>
      <w:ins w:id="238" w:author="RAN2#123bis" w:date="2023-09-27T15:57:00Z">
        <w:r w:rsidRPr="00B91545">
          <w:rPr>
            <w:rFonts w:eastAsia="Times New Roman"/>
            <w:lang w:eastAsia="ja-JP"/>
          </w:rPr>
          <w:lastRenderedPageBreak/>
          <w:t>-</w:t>
        </w:r>
        <w:r w:rsidRPr="00B91545">
          <w:rPr>
            <w:rFonts w:eastAsia="Times New Roman"/>
            <w:lang w:eastAsia="ja-JP"/>
          </w:rPr>
          <w:tab/>
        </w:r>
      </w:ins>
      <w:ins w:id="239" w:author="RAN2#123bis" w:date="2023-09-27T15:58:00Z">
        <w:r w:rsidR="00246021"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3E8FC220" w14:textId="5212FB8B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0" w:author="RAN2#123bis" w:date="2023-09-27T15:59:00Z"/>
          <w:rFonts w:eastAsia="Times New Roman"/>
          <w:lang w:eastAsia="ja-JP"/>
        </w:rPr>
      </w:pPr>
      <w:ins w:id="241" w:author="RAN2#123bis" w:date="2023-09-27T15:59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ceives GNSS measurement trigger</w:t>
        </w:r>
      </w:ins>
      <w:ins w:id="242" w:author="RAN2#123bis" w:date="2023-09-27T16:00:00Z">
        <w:r>
          <w:rPr>
            <w:rFonts w:eastAsia="Times New Roman"/>
            <w:lang w:eastAsia="ja-JP"/>
          </w:rPr>
          <w:t xml:space="preserve"> from </w:t>
        </w:r>
        <w:proofErr w:type="spellStart"/>
        <w:r>
          <w:rPr>
            <w:rFonts w:eastAsia="Times New Roman"/>
            <w:lang w:eastAsia="ja-JP"/>
          </w:rPr>
          <w:t>eNB</w:t>
        </w:r>
      </w:ins>
      <w:proofErr w:type="spellEnd"/>
    </w:p>
    <w:p w14:paraId="292209E9" w14:textId="7E322D46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3" w:author="RAN2#123bis" w:date="2023-09-27T16:00:00Z"/>
          <w:rFonts w:eastAsia="Times New Roman"/>
          <w:lang w:eastAsia="ja-JP"/>
        </w:rPr>
      </w:pPr>
      <w:ins w:id="244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-acquires GNSS position fix within a configured gap</w:t>
        </w:r>
      </w:ins>
    </w:p>
    <w:p w14:paraId="1F6C9B1C" w14:textId="55FAAB08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5" w:author="RAN2#123bis" w:date="2023-09-27T16:00:00Z"/>
          <w:rFonts w:eastAsia="Times New Roman"/>
          <w:lang w:eastAsia="ja-JP"/>
        </w:rPr>
      </w:pPr>
      <w:ins w:id="246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47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3D123D3" w14:textId="1A24122D" w:rsidR="009E3733" w:rsidRPr="00B91545" w:rsidRDefault="009E3733" w:rsidP="009E373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48" w:author="RAN2#123bis" w:date="2023-09-27T15:51:00Z"/>
          <w:rFonts w:ascii="Arial" w:eastAsia="Times New Roman" w:hAnsi="Arial"/>
          <w:i/>
          <w:iCs/>
          <w:sz w:val="24"/>
          <w:lang w:eastAsia="ja-JP"/>
        </w:rPr>
      </w:pPr>
      <w:ins w:id="249" w:author="RAN2#123bis" w:date="2023-09-27T15:5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50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A</w:t>
        </w:r>
      </w:ins>
      <w:ins w:id="251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utonomous-G</w:t>
        </w:r>
      </w:ins>
      <w:ins w:id="252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53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SS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201674D" w14:textId="1C200B00" w:rsidR="0084654E" w:rsidRDefault="009E3733" w:rsidP="0084654E">
      <w:pPr>
        <w:rPr>
          <w:ins w:id="254" w:author="RAN2#123bis" w:date="2023-09-27T16:01:00Z"/>
          <w:rFonts w:eastAsia="Times New Roman"/>
          <w:iCs/>
          <w:lang w:eastAsia="ja-JP"/>
        </w:rPr>
      </w:pPr>
      <w:ins w:id="255" w:author="RAN2#123bis" w:date="2023-09-27T15:5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56" w:author="RAN2#123bis" w:date="2023-09-27T15:52:00Z">
        <w:r w:rsidR="00E00309">
          <w:rPr>
            <w:rFonts w:eastAsia="MS PGothic" w:cs="Arial"/>
            <w:szCs w:val="18"/>
          </w:rPr>
          <w:t>autonomous GNSS fix</w:t>
        </w:r>
        <w:r w:rsidR="004A6C08">
          <w:rPr>
            <w:rFonts w:eastAsia="MS PGothic" w:cs="Arial"/>
            <w:szCs w:val="18"/>
          </w:rPr>
          <w:t xml:space="preserve"> in RRC_CONNECTED</w:t>
        </w:r>
      </w:ins>
      <w:ins w:id="257" w:author="RAN2#123bis" w:date="2023-09-27T15:51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58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59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commentRangeEnd w:id="259"/>
      <w:r w:rsidR="00A769AD">
        <w:rPr>
          <w:rStyle w:val="CommentReference"/>
        </w:rPr>
        <w:commentReference w:id="259"/>
      </w:r>
      <w:ins w:id="260" w:author="RAN2#123bis" w:date="2023-09-27T15:51:00Z">
        <w:r w:rsidRPr="00BA0C90">
          <w:rPr>
            <w:lang w:eastAsia="en-GB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61" w:author="RAN2#123bis" w:date="2023-09-27T16:01:00Z">
        <w:r w:rsidR="0084654E" w:rsidRPr="0084654E">
          <w:rPr>
            <w:rFonts w:eastAsia="Times New Roman"/>
            <w:iCs/>
            <w:lang w:eastAsia="ja-JP"/>
          </w:rPr>
          <w:t xml:space="preserve"> </w:t>
        </w:r>
        <w:r w:rsidR="0084654E" w:rsidRPr="00B91545">
          <w:rPr>
            <w:rFonts w:eastAsia="Times New Roman"/>
            <w:iCs/>
            <w:lang w:eastAsia="ja-JP"/>
          </w:rPr>
          <w:t>If the UE indicates this capability</w:t>
        </w:r>
        <w:r w:rsidR="0084654E">
          <w:rPr>
            <w:rFonts w:eastAsia="Times New Roman"/>
            <w:iCs/>
            <w:lang w:eastAsia="ja-JP"/>
          </w:rPr>
          <w:t>,</w:t>
        </w:r>
        <w:r w:rsidR="0084654E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5AE4B290" w14:textId="77777777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62" w:author="RAN2#123bis" w:date="2023-09-27T16:01:00Z"/>
          <w:rFonts w:eastAsia="Times New Roman"/>
          <w:lang w:eastAsia="ja-JP"/>
        </w:rPr>
      </w:pPr>
      <w:ins w:id="263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12A323FE" w14:textId="1BFB0CA1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64" w:author="RAN2#123bis" w:date="2023-09-27T16:01:00Z"/>
          <w:rFonts w:eastAsia="Times New Roman"/>
          <w:lang w:eastAsia="ja-JP"/>
        </w:rPr>
      </w:pPr>
      <w:ins w:id="265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66" w:author="RAN2#123bis" w:date="2023-09-27T16:03:00Z">
        <w:r w:rsidR="00885C86" w:rsidRPr="00885C86">
          <w:rPr>
            <w:rFonts w:eastAsia="Times New Roman"/>
            <w:lang w:eastAsia="ja-JP"/>
          </w:rPr>
          <w:t xml:space="preserve">UE re-acquires GNSS autonomously (when configured by the network) if it does not receive </w:t>
        </w:r>
        <w:proofErr w:type="spellStart"/>
        <w:r w:rsidR="00885C86" w:rsidRPr="00885C86">
          <w:rPr>
            <w:rFonts w:eastAsia="Times New Roman"/>
            <w:lang w:eastAsia="ja-JP"/>
          </w:rPr>
          <w:t>eNB</w:t>
        </w:r>
        <w:proofErr w:type="spellEnd"/>
        <w:r w:rsidR="00885C86" w:rsidRPr="00885C86">
          <w:rPr>
            <w:rFonts w:eastAsia="Times New Roman"/>
            <w:lang w:eastAsia="ja-JP"/>
          </w:rPr>
          <w:t xml:space="preserve"> GNSS measurement trigger</w:t>
        </w:r>
      </w:ins>
    </w:p>
    <w:p w14:paraId="3845A938" w14:textId="33B5A82A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67" w:author="RAN2#123bis" w:date="2023-09-27T16:01:00Z"/>
          <w:rFonts w:eastAsia="Times New Roman"/>
          <w:lang w:eastAsia="ja-JP"/>
        </w:rPr>
      </w:pPr>
      <w:ins w:id="268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69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958400C" w14:textId="6379AC66" w:rsidR="009E3733" w:rsidRDefault="009E3733" w:rsidP="009E3733">
      <w:pPr>
        <w:rPr>
          <w:ins w:id="270" w:author="RAN2#123bis" w:date="2023-09-27T15:51:00Z"/>
          <w:rFonts w:eastAsia="Times New Roman"/>
          <w:lang w:eastAsia="ja-JP"/>
        </w:rPr>
      </w:pPr>
    </w:p>
    <w:p w14:paraId="1D6C542B" w14:textId="77777777" w:rsidR="00B20597" w:rsidRDefault="00B2059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71" w:author="RAN2#122" w:date="2023-06-12T08:26:00Z"/>
          <w:rFonts w:eastAsia="Times New Roman"/>
          <w:lang w:eastAsia="ja-JP"/>
        </w:rPr>
      </w:pPr>
    </w:p>
    <w:p w14:paraId="12E52064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72" w:name="_Toc46494232"/>
      <w:bookmarkStart w:id="273" w:name="_Toc52535126"/>
      <w:bookmarkStart w:id="274" w:name="_Toc130937271"/>
      <w:r w:rsidRPr="00B91545">
        <w:rPr>
          <w:rFonts w:ascii="Arial" w:eastAsia="Times New Roman" w:hAnsi="Arial"/>
          <w:sz w:val="36"/>
          <w:lang w:eastAsia="ja-JP"/>
        </w:rPr>
        <w:t>5</w:t>
      </w:r>
      <w:r w:rsidRPr="00B91545">
        <w:rPr>
          <w:rFonts w:ascii="Arial" w:eastAsia="Times New Roman" w:hAnsi="Arial"/>
          <w:sz w:val="36"/>
          <w:lang w:eastAsia="ja-JP"/>
        </w:rPr>
        <w:tab/>
        <w:t>Void</w:t>
      </w:r>
      <w:bookmarkEnd w:id="272"/>
      <w:bookmarkEnd w:id="273"/>
      <w:bookmarkEnd w:id="274"/>
    </w:p>
    <w:p w14:paraId="7B185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6F895A32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75" w:name="_Toc29241623"/>
      <w:bookmarkStart w:id="276" w:name="_Toc37153092"/>
      <w:bookmarkStart w:id="277" w:name="_Toc37237035"/>
      <w:bookmarkStart w:id="278" w:name="_Toc46494233"/>
      <w:bookmarkStart w:id="279" w:name="_Toc52535127"/>
      <w:bookmarkStart w:id="280" w:name="_Toc130937272"/>
      <w:r w:rsidRPr="00B91545">
        <w:rPr>
          <w:rFonts w:ascii="Arial" w:eastAsia="Times New Roman" w:hAnsi="Arial"/>
          <w:sz w:val="36"/>
          <w:lang w:eastAsia="ja-JP"/>
        </w:rPr>
        <w:t>6</w:t>
      </w:r>
      <w:r w:rsidRPr="00B91545">
        <w:rPr>
          <w:rFonts w:ascii="Arial" w:eastAsia="Times New Roman" w:hAnsi="Arial"/>
          <w:sz w:val="36"/>
          <w:lang w:eastAsia="ja-JP"/>
        </w:rPr>
        <w:tab/>
        <w:t>Optional features without UE radio access capability parameters</w:t>
      </w:r>
      <w:bookmarkEnd w:id="275"/>
      <w:bookmarkEnd w:id="276"/>
      <w:bookmarkEnd w:id="277"/>
      <w:bookmarkEnd w:id="278"/>
      <w:bookmarkEnd w:id="279"/>
      <w:bookmarkEnd w:id="280"/>
    </w:p>
    <w:p w14:paraId="67D47F43" w14:textId="77777777" w:rsidR="00134D99" w:rsidRPr="004E38A5" w:rsidRDefault="00134D99" w:rsidP="00134D99">
      <w:bookmarkStart w:id="281" w:name="_Toc130937364"/>
    </w:p>
    <w:p w14:paraId="5E231D6F" w14:textId="2702A54C" w:rsidR="00134D99" w:rsidRDefault="00D069B2" w:rsidP="00134D9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Unchanged part </w:t>
      </w:r>
      <w:r w:rsidR="00134D99">
        <w:rPr>
          <w:rFonts w:ascii="Times New Roman" w:eastAsia="SimSun" w:hAnsi="Times New Roman" w:cs="Times New Roman"/>
          <w:lang w:val="en-US" w:eastAsia="zh-CN"/>
        </w:rPr>
        <w:t>skipped</w:t>
      </w:r>
    </w:p>
    <w:p w14:paraId="5A7815A9" w14:textId="358D170B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r w:rsidRPr="00B91545">
        <w:rPr>
          <w:rFonts w:ascii="Arial" w:eastAsia="Times New Roman" w:hAnsi="Arial"/>
          <w:sz w:val="32"/>
          <w:lang w:eastAsia="ja-JP"/>
        </w:rPr>
        <w:t>6.19</w:t>
      </w:r>
      <w:r w:rsidRPr="00B91545">
        <w:rPr>
          <w:rFonts w:ascii="Arial" w:eastAsia="Times New Roman" w:hAnsi="Arial"/>
          <w:sz w:val="32"/>
          <w:lang w:eastAsia="ja-JP"/>
        </w:rPr>
        <w:tab/>
        <w:t>IoT NTN Features</w:t>
      </w:r>
      <w:bookmarkEnd w:id="281"/>
    </w:p>
    <w:p w14:paraId="4BE3CC2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82" w:name="_Toc130937365"/>
      <w:r w:rsidRPr="00B91545">
        <w:rPr>
          <w:rFonts w:ascii="Arial" w:eastAsia="Times New Roman" w:hAnsi="Arial"/>
          <w:sz w:val="28"/>
          <w:lang w:eastAsia="ja-JP"/>
        </w:rPr>
        <w:t>6.19.1</w:t>
      </w:r>
      <w:r w:rsidRPr="00B91545">
        <w:rPr>
          <w:rFonts w:ascii="Arial" w:eastAsia="Times New Roman" w:hAnsi="Arial"/>
          <w:sz w:val="28"/>
          <w:lang w:eastAsia="ja-JP"/>
        </w:rPr>
        <w:tab/>
        <w:t>Cell reselection measurements triggering based on service time</w:t>
      </w:r>
      <w:bookmarkEnd w:id="282"/>
    </w:p>
    <w:p w14:paraId="5CEAEBBF" w14:textId="03467017" w:rsidR="00B13C3A" w:rsidRDefault="00B91545" w:rsidP="009A3F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83" w:author="RAN2#123bis" w:date="2023-10-25T22:55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UE camped on NTN cell to support triggering of early cell reselection measurements based on the service time broadcasted by the cell as specified in TS 36.304 [14]. 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7738AD0D" w14:textId="4A10D0C8" w:rsidR="009A3F87" w:rsidRDefault="009A3F87" w:rsidP="009A3F87">
      <w:pPr>
        <w:pStyle w:val="EditorsNote"/>
        <w:rPr>
          <w:rFonts w:eastAsia="Times New Roman"/>
          <w:lang w:eastAsia="ja-JP"/>
        </w:rPr>
      </w:pPr>
      <w:ins w:id="284" w:author="RAN2#123bis" w:date="2023-10-25T22:55:00Z">
        <w:r w:rsidRPr="00224679">
          <w:rPr>
            <w:lang w:eastAsia="ja-JP"/>
          </w:rPr>
          <w:t xml:space="preserve">Editor’s note: FFS whether to </w:t>
        </w:r>
        <w:r>
          <w:rPr>
            <w:lang w:eastAsia="ja-JP"/>
          </w:rPr>
          <w:t>add</w:t>
        </w:r>
        <w:r w:rsidRPr="00224679">
          <w:rPr>
            <w:lang w:eastAsia="ja-JP"/>
          </w:rPr>
          <w:t xml:space="preserve"> </w:t>
        </w:r>
        <w:r>
          <w:rPr>
            <w:lang w:eastAsia="ja-JP"/>
          </w:rPr>
          <w:t xml:space="preserve">trigger based on </w:t>
        </w:r>
        <w:proofErr w:type="spellStart"/>
        <w:r>
          <w:rPr>
            <w:lang w:eastAsia="ja-JP"/>
          </w:rPr>
          <w:t>neighbor</w:t>
        </w:r>
        <w:proofErr w:type="spellEnd"/>
        <w:r>
          <w:rPr>
            <w:lang w:eastAsia="ja-JP"/>
          </w:rPr>
          <w:t xml:space="preserve"> satellite start time.</w:t>
        </w:r>
      </w:ins>
    </w:p>
    <w:p w14:paraId="1604310C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85" w:name="_Toc130937366"/>
      <w:r w:rsidRPr="00B91545">
        <w:rPr>
          <w:rFonts w:ascii="Arial" w:eastAsia="Times New Roman" w:hAnsi="Arial"/>
          <w:sz w:val="28"/>
          <w:lang w:eastAsia="ja-JP"/>
        </w:rPr>
        <w:t>6.19.2</w:t>
      </w:r>
      <w:r w:rsidRPr="00B91545">
        <w:rPr>
          <w:rFonts w:ascii="Arial" w:eastAsia="Times New Roman" w:hAnsi="Arial"/>
          <w:sz w:val="28"/>
          <w:lang w:eastAsia="ja-JP"/>
        </w:rPr>
        <w:tab/>
        <w:t>Discontinuous coverage</w:t>
      </w:r>
      <w:bookmarkEnd w:id="285"/>
    </w:p>
    <w:p w14:paraId="39DA5D2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a UE camped on NTN cell to support discontinuous coverage as specified in TS 36.304 [14]. </w:t>
      </w:r>
      <w:r w:rsidRPr="00B91545">
        <w:rPr>
          <w:rFonts w:eastAsia="Times New Roman"/>
          <w:lang w:eastAsia="en-GB"/>
        </w:rPr>
        <w:t>This feature is only applicable</w:t>
      </w:r>
      <w:r w:rsidRPr="00B91545">
        <w:rPr>
          <w:rFonts w:eastAsia="Times New Roman"/>
          <w:lang w:eastAsia="ja-JP"/>
        </w:rPr>
        <w:t xml:space="preserve">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en-GB"/>
        </w:rPr>
        <w:t>.</w:t>
      </w:r>
    </w:p>
    <w:p w14:paraId="64DE4140" w14:textId="77777777" w:rsidR="00500387" w:rsidRPr="00184D2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ins w:id="286" w:author="RAN2#122" w:date="2023-06-12T08:26:00Z"/>
          <w:rFonts w:ascii="Arial" w:eastAsia="Times New Roman" w:hAnsi="Arial"/>
          <w:sz w:val="28"/>
          <w:lang w:val="en-US" w:eastAsia="ja-JP"/>
        </w:rPr>
      </w:pPr>
      <w:commentRangeStart w:id="287"/>
      <w:commentRangeStart w:id="288"/>
      <w:commentRangeStart w:id="289"/>
      <w:commentRangeStart w:id="290"/>
      <w:ins w:id="291" w:author="RAN2#122" w:date="2023-06-12T08:26:00Z">
        <w:r w:rsidRPr="00B91545">
          <w:rPr>
            <w:rFonts w:ascii="Arial" w:eastAsia="Times New Roman" w:hAnsi="Arial"/>
            <w:sz w:val="28"/>
            <w:lang w:eastAsia="ja-JP"/>
          </w:rPr>
          <w:t>6.19.</w:t>
        </w:r>
        <w:r>
          <w:rPr>
            <w:rFonts w:ascii="Arial" w:eastAsia="Times New Roman" w:hAnsi="Arial"/>
            <w:sz w:val="28"/>
            <w:lang w:eastAsia="ja-JP"/>
          </w:rPr>
          <w:t>x</w:t>
        </w:r>
        <w:r w:rsidRPr="00B91545">
          <w:rPr>
            <w:rFonts w:ascii="Arial" w:eastAsia="Times New Roman" w:hAnsi="Arial"/>
            <w:sz w:val="28"/>
            <w:lang w:eastAsia="ja-JP"/>
          </w:rPr>
          <w:tab/>
          <w:t xml:space="preserve">Cell reselection measurements triggering based on </w:t>
        </w:r>
        <w:r>
          <w:rPr>
            <w:rFonts w:ascii="Arial" w:eastAsia="Times New Roman" w:hAnsi="Arial"/>
            <w:sz w:val="28"/>
            <w:lang w:eastAsia="ja-JP"/>
          </w:rPr>
          <w:t>location</w:t>
        </w:r>
      </w:ins>
      <w:commentRangeEnd w:id="287"/>
      <w:r w:rsidR="00184D25">
        <w:rPr>
          <w:rStyle w:val="CommentReference"/>
        </w:rPr>
        <w:commentReference w:id="287"/>
      </w:r>
      <w:commentRangeEnd w:id="288"/>
      <w:commentRangeEnd w:id="289"/>
      <w:commentRangeEnd w:id="290"/>
      <w:r w:rsidR="00D058D5">
        <w:rPr>
          <w:rStyle w:val="CommentReference"/>
        </w:rPr>
        <w:commentReference w:id="288"/>
      </w:r>
      <w:r w:rsidR="007250BD">
        <w:rPr>
          <w:rStyle w:val="CommentReference"/>
        </w:rPr>
        <w:commentReference w:id="289"/>
      </w:r>
      <w:r w:rsidR="001370A5">
        <w:rPr>
          <w:rStyle w:val="CommentReference"/>
        </w:rPr>
        <w:commentReference w:id="290"/>
      </w:r>
    </w:p>
    <w:p w14:paraId="3D7A26D1" w14:textId="77777777" w:rsidR="00500387" w:rsidRPr="00B91545" w:rsidRDefault="0050038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92" w:author="RAN2#122" w:date="2023-06-12T08:26:00Z"/>
          <w:rFonts w:eastAsia="Times New Roman"/>
          <w:lang w:eastAsia="ja-JP"/>
        </w:rPr>
      </w:pPr>
      <w:ins w:id="293" w:author="RAN2#122" w:date="2023-06-12T08:26:00Z">
        <w:r w:rsidRPr="00B91545">
          <w:rPr>
            <w:rFonts w:eastAsia="Times New Roman"/>
            <w:lang w:eastAsia="ja-JP"/>
          </w:rPr>
          <w:t xml:space="preserve">It is optional for UE camped on NTN cell to support triggering of early cell reselection measurements based on the </w:t>
        </w:r>
        <w:r>
          <w:rPr>
            <w:rFonts w:eastAsia="Times New Roman"/>
            <w:lang w:eastAsia="ja-JP"/>
          </w:rPr>
          <w:t>reference location</w:t>
        </w:r>
        <w:r w:rsidRPr="00B91545">
          <w:rPr>
            <w:rFonts w:eastAsia="Times New Roman"/>
            <w:lang w:eastAsia="ja-JP"/>
          </w:rPr>
          <w:t xml:space="preserve"> broadcasted by the cell as specified in TS 36.304 [14]. This feature is only applicable if the UE supports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B91545">
          <w:rPr>
            <w:rFonts w:eastAsia="Times New Roman"/>
            <w:lang w:eastAsia="ja-JP"/>
          </w:rPr>
          <w:t>.</w:t>
        </w:r>
      </w:ins>
    </w:p>
    <w:p w14:paraId="165018A8" w14:textId="795442E7" w:rsidR="004E38A5" w:rsidDel="00EC352D" w:rsidRDefault="000A0AA3" w:rsidP="006E0457">
      <w:pPr>
        <w:pStyle w:val="EditorsNote"/>
        <w:rPr>
          <w:del w:id="294" w:author="RAN2#123bis" w:date="2023-10-18T10:52:00Z"/>
          <w:lang w:eastAsia="ja-JP"/>
        </w:rPr>
      </w:pPr>
      <w:commentRangeStart w:id="295"/>
      <w:ins w:id="296" w:author="RAN2#122" w:date="2023-06-27T15:45:00Z">
        <w:r>
          <w:rPr>
            <w:lang w:eastAsia="ja-JP"/>
          </w:rPr>
          <w:lastRenderedPageBreak/>
          <w:t xml:space="preserve">Editor’s note: </w:t>
        </w:r>
        <w:r w:rsidR="003B4811">
          <w:rPr>
            <w:lang w:eastAsia="ja-JP"/>
          </w:rPr>
          <w:t>FFS</w:t>
        </w:r>
        <w:r>
          <w:rPr>
            <w:lang w:eastAsia="ja-JP"/>
          </w:rPr>
          <w:t xml:space="preserve"> whether</w:t>
        </w:r>
        <w:bookmarkEnd w:id="17"/>
        <w:bookmarkEnd w:id="18"/>
        <w:r>
          <w:rPr>
            <w:lang w:eastAsia="ja-JP"/>
          </w:rPr>
          <w:t xml:space="preserve"> to differentiate </w:t>
        </w:r>
      </w:ins>
      <w:ins w:id="297" w:author="RAN2#122" w:date="2023-06-27T15:46:00Z">
        <w:r>
          <w:rPr>
            <w:lang w:eastAsia="ja-JP"/>
          </w:rPr>
          <w:t>fixed vs moving cell scenario</w:t>
        </w:r>
      </w:ins>
      <w:ins w:id="298" w:author="RAN2#122" w:date="2023-06-28T15:24:00Z">
        <w:r w:rsidR="00A87FF0">
          <w:rPr>
            <w:lang w:eastAsia="ja-JP"/>
          </w:rPr>
          <w:t>s</w:t>
        </w:r>
      </w:ins>
      <w:ins w:id="299" w:author="RAN2#122" w:date="2023-06-27T15:46:00Z">
        <w:r>
          <w:rPr>
            <w:lang w:eastAsia="ja-JP"/>
          </w:rPr>
          <w:t>.</w:t>
        </w:r>
      </w:ins>
      <w:commentRangeEnd w:id="295"/>
      <w:r w:rsidR="005D6FB0">
        <w:rPr>
          <w:rStyle w:val="CommentReference"/>
          <w:color w:val="auto"/>
        </w:rPr>
        <w:commentReference w:id="295"/>
      </w:r>
    </w:p>
    <w:p w14:paraId="7770E2E7" w14:textId="77777777" w:rsidR="00D7092F" w:rsidRPr="004E38A5" w:rsidRDefault="00D7092F" w:rsidP="00D7092F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eastAsia="Times New Roman"/>
          <w:lang w:eastAsia="ja-JP"/>
        </w:rPr>
      </w:pPr>
    </w:p>
    <w:p w14:paraId="06032FC5" w14:textId="77777777" w:rsidR="004E38A5" w:rsidRPr="004E38A5" w:rsidRDefault="004E38A5" w:rsidP="004E38A5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p w14:paraId="1FA2F297" w14:textId="77777777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77777777" w:rsidR="00706D93" w:rsidRPr="00AE4B45" w:rsidRDefault="00706D93">
      <w:pPr>
        <w:rPr>
          <w:lang w:eastAsia="ko-KR"/>
        </w:rPr>
      </w:pPr>
    </w:p>
    <w:sectPr w:rsidR="00706D93" w:rsidRPr="00AE4B45" w:rsidSect="004E38A5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1" w:author="Ericsson - Ignacio" w:date="2023-10-25T16:56:00Z" w:initials="E">
    <w:p w14:paraId="540F9A55" w14:textId="6BD057AF" w:rsidR="007250BD" w:rsidRDefault="007250BD">
      <w:pPr>
        <w:pStyle w:val="CommentText"/>
      </w:pPr>
      <w:r>
        <w:rPr>
          <w:rStyle w:val="CommentReference"/>
        </w:rPr>
        <w:annotationRef/>
      </w:r>
      <w:r>
        <w:t>General comment for all introduced capabilities -&gt; Upper case after the first hyphen.</w:t>
      </w:r>
    </w:p>
  </w:comment>
  <w:comment w:id="50" w:author="QC-Bharat" w:date="2023-10-25T22:39:00Z" w:initials="BS">
    <w:p w14:paraId="482188E0" w14:textId="77777777" w:rsidR="009A3F87" w:rsidRDefault="00690A0C" w:rsidP="0035103D">
      <w:pPr>
        <w:pStyle w:val="CommentText"/>
      </w:pPr>
      <w:r>
        <w:rPr>
          <w:rStyle w:val="CommentReference"/>
        </w:rPr>
        <w:annotationRef/>
      </w:r>
      <w:r w:rsidR="009A3F87">
        <w:t>Ok</w:t>
      </w:r>
    </w:p>
  </w:comment>
  <w:comment w:id="58" w:author="Ericsson - Ignacio" w:date="2023-10-25T17:03:00Z" w:initials="E">
    <w:p w14:paraId="3BA71F57" w14:textId="10CBE015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r w:rsidRPr="002B3E23">
        <w:rPr>
          <w:i/>
          <w:iCs/>
        </w:rPr>
        <w:t>ue-Category-NB</w:t>
      </w:r>
      <w:r>
        <w:t>.</w:t>
      </w:r>
    </w:p>
  </w:comment>
  <w:comment w:id="59" w:author="QC-Bharat" w:date="2023-10-25T22:39:00Z" w:initials="BS">
    <w:p w14:paraId="332A56ED" w14:textId="77777777" w:rsidR="00690A0C" w:rsidRDefault="00690A0C" w:rsidP="00283ABE">
      <w:pPr>
        <w:pStyle w:val="CommentText"/>
      </w:pPr>
      <w:r>
        <w:rPr>
          <w:rStyle w:val="CommentReference"/>
        </w:rPr>
        <w:annotationRef/>
      </w:r>
      <w:r>
        <w:t>Ok thanks</w:t>
      </w:r>
    </w:p>
  </w:comment>
  <w:comment w:id="71" w:author="Ericsson - Ignacio" w:date="2023-10-25T17:03:00Z" w:initials="E">
    <w:p w14:paraId="0F9C1548" w14:textId="699E8DCE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r w:rsidRPr="002B3E23">
        <w:rPr>
          <w:i/>
          <w:iCs/>
        </w:rPr>
        <w:t>ue-Category-NB</w:t>
      </w:r>
      <w:r>
        <w:t>.</w:t>
      </w:r>
    </w:p>
  </w:comment>
  <w:comment w:id="81" w:author="Ericsson - Ignacio" w:date="2023-10-25T17:03:00Z" w:initials="E">
    <w:p w14:paraId="55C96007" w14:textId="2FD36D41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r w:rsidRPr="002B3E23">
        <w:rPr>
          <w:i/>
          <w:iCs/>
        </w:rPr>
        <w:t>ue-Category-NB</w:t>
      </w:r>
      <w:r>
        <w:t>.</w:t>
      </w:r>
    </w:p>
  </w:comment>
  <w:comment w:id="230" w:author="Apple (Yuqin Chen)" w:date="2023-10-25T14:53:00Z" w:initials="Yuqin">
    <w:p w14:paraId="59203A24" w14:textId="77777777" w:rsidR="00A769AD" w:rsidRDefault="00A769AD" w:rsidP="0055479C">
      <w:r>
        <w:rPr>
          <w:rStyle w:val="CommentReference"/>
        </w:rPr>
        <w:annotationRef/>
      </w:r>
      <w:r>
        <w:t>May I wonder why ce-ModeB UE does not support GNSS fix? Did RAN1/RAN2 ever agree on this?</w:t>
      </w:r>
    </w:p>
  </w:comment>
  <w:comment w:id="231" w:author="QC-Bharat" w:date="2023-10-25T22:41:00Z" w:initials="BS">
    <w:p w14:paraId="0038DF14" w14:textId="77777777" w:rsidR="001E3156" w:rsidRDefault="00170005" w:rsidP="00E31ACE">
      <w:pPr>
        <w:pStyle w:val="CommentText"/>
      </w:pPr>
      <w:r>
        <w:rPr>
          <w:rStyle w:val="CommentReference"/>
        </w:rPr>
        <w:annotationRef/>
      </w:r>
      <w:r w:rsidR="001E3156">
        <w:t>No it includes CE mode B also. UE supporting CE mode B shall also support ce-ModeA-r13.</w:t>
      </w:r>
    </w:p>
  </w:comment>
  <w:comment w:id="259" w:author="Apple (Yuqin Chen)" w:date="2023-10-25T14:53:00Z" w:initials="Yuqin">
    <w:p w14:paraId="244FF001" w14:textId="07211F23" w:rsidR="00A769AD" w:rsidRDefault="00A769AD" w:rsidP="001D36DC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287" w:author="Apple (Yuqin Chen)" w:date="2023-10-25T15:01:00Z" w:initials="Yuqin">
    <w:p w14:paraId="18029675" w14:textId="77777777" w:rsidR="00184D25" w:rsidRDefault="00184D25" w:rsidP="0086680C">
      <w:r>
        <w:rPr>
          <w:rStyle w:val="CommentReference"/>
        </w:rPr>
        <w:annotationRef/>
      </w:r>
      <w:r>
        <w:rPr>
          <w:color w:val="000000"/>
        </w:rPr>
        <w:t>Not sure if we need to also capture the cell reselection measurement based on service start time of neighbor satellite as it is already captured in TS36.300 running CR.</w:t>
      </w:r>
    </w:p>
  </w:comment>
  <w:comment w:id="288" w:author="QC-Bharat" w:date="2023-10-25T22:44:00Z" w:initials="BS">
    <w:p w14:paraId="385D56D7" w14:textId="77777777" w:rsidR="00D058D5" w:rsidRDefault="00D058D5" w:rsidP="003575FB">
      <w:pPr>
        <w:pStyle w:val="CommentText"/>
      </w:pPr>
      <w:r>
        <w:rPr>
          <w:rStyle w:val="CommentReference"/>
        </w:rPr>
        <w:annotationRef/>
      </w:r>
      <w:r>
        <w:t>Ok lets add editor's note with FFS.</w:t>
      </w:r>
    </w:p>
  </w:comment>
  <w:comment w:id="289" w:author="Ericsson - Ignacio" w:date="2023-10-25T16:54:00Z" w:initials="E">
    <w:p w14:paraId="455EACDF" w14:textId="791179F5" w:rsidR="007250BD" w:rsidRDefault="007250BD">
      <w:pPr>
        <w:pStyle w:val="CommentText"/>
      </w:pPr>
      <w:r>
        <w:rPr>
          <w:rStyle w:val="CommentReference"/>
        </w:rPr>
        <w:annotationRef/>
      </w:r>
      <w:r>
        <w:t>Similar to NR NTN. We suggest having separate capabilities for Earth-fixed and Earth-moving systems as the implementation is different.</w:t>
      </w:r>
    </w:p>
  </w:comment>
  <w:comment w:id="290" w:author="QC-Bharat" w:date="2023-10-25T22:45:00Z" w:initials="BS">
    <w:p w14:paraId="28CF6CA8" w14:textId="77777777" w:rsidR="001370A5" w:rsidRDefault="001370A5" w:rsidP="00AF01FF">
      <w:pPr>
        <w:pStyle w:val="CommentText"/>
      </w:pPr>
      <w:r>
        <w:rPr>
          <w:rStyle w:val="CommentReference"/>
        </w:rPr>
        <w:annotationRef/>
      </w:r>
      <w:r>
        <w:t>Ok I will keep the editor's note. One option is we clarify this is applicable to both fixed cell and moving cell.</w:t>
      </w:r>
    </w:p>
  </w:comment>
  <w:comment w:id="295" w:author="RAN2#123bis" w:date="2023-10-18T10:52:00Z" w:initials="BS">
    <w:p w14:paraId="33BDB3A9" w14:textId="70F180E0" w:rsidR="005D6FB0" w:rsidRDefault="005D6FB0">
      <w:pPr>
        <w:pStyle w:val="CommentText"/>
      </w:pPr>
      <w:r>
        <w:rPr>
          <w:rStyle w:val="CommentReference"/>
        </w:rPr>
        <w:annotationRef/>
      </w:r>
      <w:r>
        <w:t>Agreement:</w:t>
      </w:r>
    </w:p>
    <w:p w14:paraId="2FB7986F" w14:textId="77777777" w:rsidR="005D6FB0" w:rsidRDefault="005D6FB0" w:rsidP="009B07E0">
      <w:pPr>
        <w:pStyle w:val="CommentText"/>
      </w:pPr>
      <w:r>
        <w:rPr>
          <w:color w:val="3F3F3F"/>
        </w:rPr>
        <w:t>Separate reference locations are introduced for earth-quasi fixed cells and earth-moving cel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0F9A55" w15:done="0"/>
  <w15:commentEx w15:paraId="482188E0" w15:paraIdParent="540F9A55" w15:done="0"/>
  <w15:commentEx w15:paraId="3BA71F57" w15:done="0"/>
  <w15:commentEx w15:paraId="332A56ED" w15:paraIdParent="3BA71F57" w15:done="0"/>
  <w15:commentEx w15:paraId="0F9C1548" w15:done="0"/>
  <w15:commentEx w15:paraId="55C96007" w15:done="0"/>
  <w15:commentEx w15:paraId="59203A24" w15:done="0"/>
  <w15:commentEx w15:paraId="0038DF14" w15:paraIdParent="59203A24" w15:done="0"/>
  <w15:commentEx w15:paraId="244FF001" w15:done="0"/>
  <w15:commentEx w15:paraId="18029675" w15:done="0"/>
  <w15:commentEx w15:paraId="385D56D7" w15:paraIdParent="18029675" w15:done="0"/>
  <w15:commentEx w15:paraId="455EACDF" w15:done="0"/>
  <w15:commentEx w15:paraId="28CF6CA8" w15:paraIdParent="455EACDF" w15:done="0"/>
  <w15:commentEx w15:paraId="2FB798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E3C74B" w16cex:dateUtc="2023-10-25T14:56:00Z"/>
  <w16cex:commentExtensible w16cex:durableId="1478F65C" w16cex:dateUtc="2023-10-26T05:39:00Z"/>
  <w16cex:commentExtensible w16cex:durableId="28E3C8F6" w16cex:dateUtc="2023-10-25T15:03:00Z"/>
  <w16cex:commentExtensible w16cex:durableId="266BB38A" w16cex:dateUtc="2023-10-26T05:39:00Z"/>
  <w16cex:commentExtensible w16cex:durableId="28E3C8CD" w16cex:dateUtc="2023-10-25T15:03:00Z"/>
  <w16cex:commentExtensible w16cex:durableId="28E3C8FA" w16cex:dateUtc="2023-10-25T15:03:00Z"/>
  <w16cex:commentExtensible w16cex:durableId="3FD0FBE5" w16cex:dateUtc="2023-10-25T06:53:00Z"/>
  <w16cex:commentExtensible w16cex:durableId="66E20448" w16cex:dateUtc="2023-10-26T05:41:00Z"/>
  <w16cex:commentExtensible w16cex:durableId="06E8F3D4" w16cex:dateUtc="2023-10-25T06:53:00Z"/>
  <w16cex:commentExtensible w16cex:durableId="65514837" w16cex:dateUtc="2023-10-25T07:01:00Z"/>
  <w16cex:commentExtensible w16cex:durableId="0C7F2267" w16cex:dateUtc="2023-10-26T05:44:00Z"/>
  <w16cex:commentExtensible w16cex:durableId="28E3C6B5" w16cex:dateUtc="2023-10-25T14:54:00Z"/>
  <w16cex:commentExtensible w16cex:durableId="0459EAE5" w16cex:dateUtc="2023-10-26T05:45:00Z"/>
  <w16cex:commentExtensible w16cex:durableId="28DA376D" w16cex:dateUtc="2023-10-18T17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0F9A55" w16cid:durableId="28E3C74B"/>
  <w16cid:commentId w16cid:paraId="482188E0" w16cid:durableId="1478F65C"/>
  <w16cid:commentId w16cid:paraId="3BA71F57" w16cid:durableId="28E3C8F6"/>
  <w16cid:commentId w16cid:paraId="332A56ED" w16cid:durableId="266BB38A"/>
  <w16cid:commentId w16cid:paraId="0F9C1548" w16cid:durableId="28E3C8CD"/>
  <w16cid:commentId w16cid:paraId="55C96007" w16cid:durableId="28E3C8FA"/>
  <w16cid:commentId w16cid:paraId="59203A24" w16cid:durableId="3FD0FBE5"/>
  <w16cid:commentId w16cid:paraId="0038DF14" w16cid:durableId="66E20448"/>
  <w16cid:commentId w16cid:paraId="244FF001" w16cid:durableId="06E8F3D4"/>
  <w16cid:commentId w16cid:paraId="18029675" w16cid:durableId="65514837"/>
  <w16cid:commentId w16cid:paraId="385D56D7" w16cid:durableId="0C7F2267"/>
  <w16cid:commentId w16cid:paraId="455EACDF" w16cid:durableId="28E3C6B5"/>
  <w16cid:commentId w16cid:paraId="28CF6CA8" w16cid:durableId="0459EAE5"/>
  <w16cid:commentId w16cid:paraId="2FB7986F" w16cid:durableId="28DA37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6ABE0" w14:textId="77777777" w:rsidR="00F26D70" w:rsidRDefault="00F26D70" w:rsidP="00F579C2">
      <w:pPr>
        <w:spacing w:after="0" w:line="240" w:lineRule="auto"/>
      </w:pPr>
      <w:r>
        <w:separator/>
      </w:r>
    </w:p>
  </w:endnote>
  <w:endnote w:type="continuationSeparator" w:id="0">
    <w:p w14:paraId="0DF5AFFE" w14:textId="77777777" w:rsidR="00F26D70" w:rsidRDefault="00F26D70" w:rsidP="00F579C2">
      <w:pPr>
        <w:spacing w:after="0" w:line="240" w:lineRule="auto"/>
      </w:pPr>
      <w:r>
        <w:continuationSeparator/>
      </w:r>
    </w:p>
  </w:endnote>
  <w:endnote w:type="continuationNotice" w:id="1">
    <w:p w14:paraId="6D4CF34E" w14:textId="77777777" w:rsidR="00F26D70" w:rsidRDefault="00F26D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20A46" w14:textId="77777777" w:rsidR="00F26D70" w:rsidRDefault="00F26D70" w:rsidP="00F579C2">
      <w:pPr>
        <w:spacing w:after="0" w:line="240" w:lineRule="auto"/>
      </w:pPr>
      <w:r>
        <w:separator/>
      </w:r>
    </w:p>
  </w:footnote>
  <w:footnote w:type="continuationSeparator" w:id="0">
    <w:p w14:paraId="449FA604" w14:textId="77777777" w:rsidR="00F26D70" w:rsidRDefault="00F26D70" w:rsidP="00F579C2">
      <w:pPr>
        <w:spacing w:after="0" w:line="240" w:lineRule="auto"/>
      </w:pPr>
      <w:r>
        <w:continuationSeparator/>
      </w:r>
    </w:p>
  </w:footnote>
  <w:footnote w:type="continuationNotice" w:id="1">
    <w:p w14:paraId="062AF4F9" w14:textId="77777777" w:rsidR="00F26D70" w:rsidRDefault="00F26D7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209302201">
    <w:abstractNumId w:val="3"/>
  </w:num>
  <w:num w:numId="2" w16cid:durableId="266741486">
    <w:abstractNumId w:val="2"/>
  </w:num>
  <w:num w:numId="3" w16cid:durableId="2037460910">
    <w:abstractNumId w:val="0"/>
  </w:num>
  <w:num w:numId="4" w16cid:durableId="132566593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3bis">
    <w15:presenceInfo w15:providerId="None" w15:userId="RAN2#123bis"/>
  </w15:person>
  <w15:person w15:author="RAN2#122">
    <w15:presenceInfo w15:providerId="None" w15:userId="RAN2#122"/>
  </w15:person>
  <w15:person w15:author="Ericsson - Ignacio">
    <w15:presenceInfo w15:providerId="None" w15:userId="Ericsson - Ignacio"/>
  </w15:person>
  <w15:person w15:author="QC-Bharat">
    <w15:presenceInfo w15:providerId="None" w15:userId="QC-Bharat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8C1"/>
    <w:rsid w:val="00027CD2"/>
    <w:rsid w:val="00030711"/>
    <w:rsid w:val="00030992"/>
    <w:rsid w:val="00032183"/>
    <w:rsid w:val="00032242"/>
    <w:rsid w:val="000328DE"/>
    <w:rsid w:val="00033B59"/>
    <w:rsid w:val="000341FA"/>
    <w:rsid w:val="00034832"/>
    <w:rsid w:val="00034857"/>
    <w:rsid w:val="000348BB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6C3F"/>
    <w:rsid w:val="00047F4B"/>
    <w:rsid w:val="00050B1C"/>
    <w:rsid w:val="000511F1"/>
    <w:rsid w:val="000516E5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CA5"/>
    <w:rsid w:val="0005538B"/>
    <w:rsid w:val="00055A7A"/>
    <w:rsid w:val="00055C51"/>
    <w:rsid w:val="0005611A"/>
    <w:rsid w:val="000561D9"/>
    <w:rsid w:val="00056239"/>
    <w:rsid w:val="00056A4E"/>
    <w:rsid w:val="00056AEE"/>
    <w:rsid w:val="00057470"/>
    <w:rsid w:val="00060687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C8"/>
    <w:rsid w:val="00084C1C"/>
    <w:rsid w:val="00085A6B"/>
    <w:rsid w:val="00085F51"/>
    <w:rsid w:val="0008606D"/>
    <w:rsid w:val="00086670"/>
    <w:rsid w:val="00090E74"/>
    <w:rsid w:val="00091694"/>
    <w:rsid w:val="00091E0E"/>
    <w:rsid w:val="00091FC1"/>
    <w:rsid w:val="000935B7"/>
    <w:rsid w:val="00093700"/>
    <w:rsid w:val="00093894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85F"/>
    <w:rsid w:val="000A36B2"/>
    <w:rsid w:val="000A3B6D"/>
    <w:rsid w:val="000A3D01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711E"/>
    <w:rsid w:val="000B7700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598"/>
    <w:rsid w:val="000C6711"/>
    <w:rsid w:val="000C6BE9"/>
    <w:rsid w:val="000D0A10"/>
    <w:rsid w:val="000D26B2"/>
    <w:rsid w:val="000D27BE"/>
    <w:rsid w:val="000D287E"/>
    <w:rsid w:val="000D2B09"/>
    <w:rsid w:val="000D3712"/>
    <w:rsid w:val="000D39BD"/>
    <w:rsid w:val="000D3B8C"/>
    <w:rsid w:val="000D3C21"/>
    <w:rsid w:val="000D3DDC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A66"/>
    <w:rsid w:val="000E3A83"/>
    <w:rsid w:val="000E3C24"/>
    <w:rsid w:val="000E41D1"/>
    <w:rsid w:val="000E4856"/>
    <w:rsid w:val="000E4D5D"/>
    <w:rsid w:val="000E4E22"/>
    <w:rsid w:val="000E50AE"/>
    <w:rsid w:val="000E5D92"/>
    <w:rsid w:val="000E63E2"/>
    <w:rsid w:val="000E729D"/>
    <w:rsid w:val="000E7B8C"/>
    <w:rsid w:val="000F0C1C"/>
    <w:rsid w:val="000F1067"/>
    <w:rsid w:val="000F229B"/>
    <w:rsid w:val="000F2A2F"/>
    <w:rsid w:val="000F2D63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FF7"/>
    <w:rsid w:val="00106301"/>
    <w:rsid w:val="001066AD"/>
    <w:rsid w:val="00106DE0"/>
    <w:rsid w:val="001070D3"/>
    <w:rsid w:val="00107586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2D1"/>
    <w:rsid w:val="0013258E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507BB"/>
    <w:rsid w:val="00150A15"/>
    <w:rsid w:val="00151293"/>
    <w:rsid w:val="00151C50"/>
    <w:rsid w:val="001536A1"/>
    <w:rsid w:val="0015388F"/>
    <w:rsid w:val="00153A25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5F0"/>
    <w:rsid w:val="001578F2"/>
    <w:rsid w:val="001602D2"/>
    <w:rsid w:val="00160797"/>
    <w:rsid w:val="00161473"/>
    <w:rsid w:val="001619A0"/>
    <w:rsid w:val="001619D9"/>
    <w:rsid w:val="00161C75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81F"/>
    <w:rsid w:val="00175A4A"/>
    <w:rsid w:val="00176A89"/>
    <w:rsid w:val="00177FDF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4108"/>
    <w:rsid w:val="00194DD1"/>
    <w:rsid w:val="0019556B"/>
    <w:rsid w:val="00196B0C"/>
    <w:rsid w:val="00197386"/>
    <w:rsid w:val="00197AA6"/>
    <w:rsid w:val="00197EEC"/>
    <w:rsid w:val="001A01CE"/>
    <w:rsid w:val="001A0B4C"/>
    <w:rsid w:val="001A1448"/>
    <w:rsid w:val="001A1465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636A"/>
    <w:rsid w:val="001B68DB"/>
    <w:rsid w:val="001B6D1B"/>
    <w:rsid w:val="001B732C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B02"/>
    <w:rsid w:val="001C6C9D"/>
    <w:rsid w:val="001C755E"/>
    <w:rsid w:val="001D0408"/>
    <w:rsid w:val="001D06F1"/>
    <w:rsid w:val="001D150F"/>
    <w:rsid w:val="001D16EB"/>
    <w:rsid w:val="001D22CC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F1D"/>
    <w:rsid w:val="00213033"/>
    <w:rsid w:val="00213092"/>
    <w:rsid w:val="002134AE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D1"/>
    <w:rsid w:val="00226EAE"/>
    <w:rsid w:val="00227BB7"/>
    <w:rsid w:val="0023023F"/>
    <w:rsid w:val="00230EBF"/>
    <w:rsid w:val="00230EE8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43"/>
    <w:rsid w:val="00246021"/>
    <w:rsid w:val="00246BB9"/>
    <w:rsid w:val="00246DF9"/>
    <w:rsid w:val="00246E8A"/>
    <w:rsid w:val="00247025"/>
    <w:rsid w:val="0024718E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84E"/>
    <w:rsid w:val="00255B37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80567"/>
    <w:rsid w:val="0028074A"/>
    <w:rsid w:val="00281B87"/>
    <w:rsid w:val="00281F67"/>
    <w:rsid w:val="00281FF3"/>
    <w:rsid w:val="002828E6"/>
    <w:rsid w:val="00282C91"/>
    <w:rsid w:val="00282EC2"/>
    <w:rsid w:val="00283F50"/>
    <w:rsid w:val="002840C5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ECA"/>
    <w:rsid w:val="00297043"/>
    <w:rsid w:val="002A01CC"/>
    <w:rsid w:val="002A153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B8C"/>
    <w:rsid w:val="002C1FB6"/>
    <w:rsid w:val="002C36C6"/>
    <w:rsid w:val="002C3D36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21D3"/>
    <w:rsid w:val="00312583"/>
    <w:rsid w:val="00312A2C"/>
    <w:rsid w:val="0031321E"/>
    <w:rsid w:val="00313947"/>
    <w:rsid w:val="00313AE1"/>
    <w:rsid w:val="003151C8"/>
    <w:rsid w:val="00315A63"/>
    <w:rsid w:val="00315E64"/>
    <w:rsid w:val="00315EEF"/>
    <w:rsid w:val="00316462"/>
    <w:rsid w:val="003167BD"/>
    <w:rsid w:val="0031687D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C9E"/>
    <w:rsid w:val="00355084"/>
    <w:rsid w:val="0035565F"/>
    <w:rsid w:val="0035598A"/>
    <w:rsid w:val="00356A54"/>
    <w:rsid w:val="003574F7"/>
    <w:rsid w:val="00357C36"/>
    <w:rsid w:val="00357FBD"/>
    <w:rsid w:val="00360201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807"/>
    <w:rsid w:val="003676F8"/>
    <w:rsid w:val="00370137"/>
    <w:rsid w:val="0037018B"/>
    <w:rsid w:val="00370221"/>
    <w:rsid w:val="0037079E"/>
    <w:rsid w:val="00370C92"/>
    <w:rsid w:val="00370CB9"/>
    <w:rsid w:val="003723B0"/>
    <w:rsid w:val="0037302A"/>
    <w:rsid w:val="00373CC6"/>
    <w:rsid w:val="003748F4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B0328"/>
    <w:rsid w:val="003B0C11"/>
    <w:rsid w:val="003B126D"/>
    <w:rsid w:val="003B157D"/>
    <w:rsid w:val="003B15AA"/>
    <w:rsid w:val="003B1636"/>
    <w:rsid w:val="003B187D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50C4"/>
    <w:rsid w:val="003D5EEE"/>
    <w:rsid w:val="003D6034"/>
    <w:rsid w:val="003D6E0A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786"/>
    <w:rsid w:val="003E70CE"/>
    <w:rsid w:val="003E7C2F"/>
    <w:rsid w:val="003E7FB3"/>
    <w:rsid w:val="003E7FE5"/>
    <w:rsid w:val="003F0797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1547"/>
    <w:rsid w:val="00411796"/>
    <w:rsid w:val="0041197E"/>
    <w:rsid w:val="004122B1"/>
    <w:rsid w:val="00414358"/>
    <w:rsid w:val="00414D25"/>
    <w:rsid w:val="00415451"/>
    <w:rsid w:val="00416ECC"/>
    <w:rsid w:val="004174CD"/>
    <w:rsid w:val="00417F4A"/>
    <w:rsid w:val="004207B7"/>
    <w:rsid w:val="00420F52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5B3"/>
    <w:rsid w:val="004C1644"/>
    <w:rsid w:val="004C1CDD"/>
    <w:rsid w:val="004C2C91"/>
    <w:rsid w:val="004C418B"/>
    <w:rsid w:val="004C5A07"/>
    <w:rsid w:val="004C6094"/>
    <w:rsid w:val="004C652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6BD5"/>
    <w:rsid w:val="004F01F8"/>
    <w:rsid w:val="004F0665"/>
    <w:rsid w:val="004F0E3E"/>
    <w:rsid w:val="004F11D9"/>
    <w:rsid w:val="004F13A5"/>
    <w:rsid w:val="004F186C"/>
    <w:rsid w:val="004F2BE9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F1B"/>
    <w:rsid w:val="005134B0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5639"/>
    <w:rsid w:val="00525B2D"/>
    <w:rsid w:val="00525E90"/>
    <w:rsid w:val="00526455"/>
    <w:rsid w:val="0052659C"/>
    <w:rsid w:val="00527F0E"/>
    <w:rsid w:val="00527F11"/>
    <w:rsid w:val="005304D4"/>
    <w:rsid w:val="00530AEB"/>
    <w:rsid w:val="00530BD0"/>
    <w:rsid w:val="00530BEC"/>
    <w:rsid w:val="00531D91"/>
    <w:rsid w:val="00532163"/>
    <w:rsid w:val="0053261C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62F"/>
    <w:rsid w:val="0058079A"/>
    <w:rsid w:val="005807E0"/>
    <w:rsid w:val="00580FBF"/>
    <w:rsid w:val="005814DC"/>
    <w:rsid w:val="00581E02"/>
    <w:rsid w:val="00582010"/>
    <w:rsid w:val="0058257A"/>
    <w:rsid w:val="00582C98"/>
    <w:rsid w:val="00583A8C"/>
    <w:rsid w:val="00584A71"/>
    <w:rsid w:val="00584FE8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B02"/>
    <w:rsid w:val="00617245"/>
    <w:rsid w:val="00617A1A"/>
    <w:rsid w:val="00617FE3"/>
    <w:rsid w:val="00621188"/>
    <w:rsid w:val="00621FA0"/>
    <w:rsid w:val="00622058"/>
    <w:rsid w:val="006221EC"/>
    <w:rsid w:val="00622A7B"/>
    <w:rsid w:val="00622B3A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DD6"/>
    <w:rsid w:val="006331FB"/>
    <w:rsid w:val="00633228"/>
    <w:rsid w:val="0063332C"/>
    <w:rsid w:val="00633495"/>
    <w:rsid w:val="00633513"/>
    <w:rsid w:val="00633FC5"/>
    <w:rsid w:val="00633FDE"/>
    <w:rsid w:val="00635123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36C9"/>
    <w:rsid w:val="00653DFB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523"/>
    <w:rsid w:val="0066695D"/>
    <w:rsid w:val="00666AFF"/>
    <w:rsid w:val="00667DD3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A5B"/>
    <w:rsid w:val="00675C46"/>
    <w:rsid w:val="006762F5"/>
    <w:rsid w:val="0067699B"/>
    <w:rsid w:val="00676A25"/>
    <w:rsid w:val="00677357"/>
    <w:rsid w:val="006808FD"/>
    <w:rsid w:val="00680AEF"/>
    <w:rsid w:val="00680E2E"/>
    <w:rsid w:val="0068132A"/>
    <w:rsid w:val="0068139C"/>
    <w:rsid w:val="00681A1E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7C"/>
    <w:rsid w:val="006A0A53"/>
    <w:rsid w:val="006A0B0B"/>
    <w:rsid w:val="006A1419"/>
    <w:rsid w:val="006A17F9"/>
    <w:rsid w:val="006A1E4B"/>
    <w:rsid w:val="006A1F59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CA7"/>
    <w:rsid w:val="00710B4C"/>
    <w:rsid w:val="00710BEE"/>
    <w:rsid w:val="00711474"/>
    <w:rsid w:val="007114CE"/>
    <w:rsid w:val="00711ED3"/>
    <w:rsid w:val="00712192"/>
    <w:rsid w:val="0071252E"/>
    <w:rsid w:val="007129A6"/>
    <w:rsid w:val="007136F6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6EE4"/>
    <w:rsid w:val="00767247"/>
    <w:rsid w:val="00767728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931"/>
    <w:rsid w:val="00785E8D"/>
    <w:rsid w:val="00786272"/>
    <w:rsid w:val="0078652B"/>
    <w:rsid w:val="0078668E"/>
    <w:rsid w:val="00786A2F"/>
    <w:rsid w:val="00791D55"/>
    <w:rsid w:val="007920B0"/>
    <w:rsid w:val="00792342"/>
    <w:rsid w:val="007927FA"/>
    <w:rsid w:val="00793290"/>
    <w:rsid w:val="007936CB"/>
    <w:rsid w:val="00793772"/>
    <w:rsid w:val="007937BD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EAC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C022C"/>
    <w:rsid w:val="007C0627"/>
    <w:rsid w:val="007C2097"/>
    <w:rsid w:val="007C2D88"/>
    <w:rsid w:val="007C31A2"/>
    <w:rsid w:val="007C3E39"/>
    <w:rsid w:val="007C3F5F"/>
    <w:rsid w:val="007C4487"/>
    <w:rsid w:val="007C4BBE"/>
    <w:rsid w:val="007C6B98"/>
    <w:rsid w:val="007C71ED"/>
    <w:rsid w:val="007C7A59"/>
    <w:rsid w:val="007C7B36"/>
    <w:rsid w:val="007D06C8"/>
    <w:rsid w:val="007D0A46"/>
    <w:rsid w:val="007D15F5"/>
    <w:rsid w:val="007D1944"/>
    <w:rsid w:val="007D1E0A"/>
    <w:rsid w:val="007D2675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7DF"/>
    <w:rsid w:val="007E1B6B"/>
    <w:rsid w:val="007E2534"/>
    <w:rsid w:val="007E25B7"/>
    <w:rsid w:val="007E2939"/>
    <w:rsid w:val="007E330D"/>
    <w:rsid w:val="007E43AD"/>
    <w:rsid w:val="007E56C4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CBA"/>
    <w:rsid w:val="008412F8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2D5"/>
    <w:rsid w:val="008643B8"/>
    <w:rsid w:val="0086498A"/>
    <w:rsid w:val="0086510D"/>
    <w:rsid w:val="008651AE"/>
    <w:rsid w:val="0086527D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EFA"/>
    <w:rsid w:val="008929E4"/>
    <w:rsid w:val="008935E4"/>
    <w:rsid w:val="00893BFD"/>
    <w:rsid w:val="00893D2F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6A8B"/>
    <w:rsid w:val="008C6ABE"/>
    <w:rsid w:val="008C6C52"/>
    <w:rsid w:val="008C6F54"/>
    <w:rsid w:val="008C7418"/>
    <w:rsid w:val="008C7950"/>
    <w:rsid w:val="008C7D5E"/>
    <w:rsid w:val="008D013E"/>
    <w:rsid w:val="008D03E7"/>
    <w:rsid w:val="008D08C0"/>
    <w:rsid w:val="008D223A"/>
    <w:rsid w:val="008D3319"/>
    <w:rsid w:val="008D37F6"/>
    <w:rsid w:val="008D3923"/>
    <w:rsid w:val="008D3B2B"/>
    <w:rsid w:val="008D40C8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886"/>
    <w:rsid w:val="008E0A67"/>
    <w:rsid w:val="008E0CCF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BC6"/>
    <w:rsid w:val="008F7EE3"/>
    <w:rsid w:val="009009EF"/>
    <w:rsid w:val="0090133A"/>
    <w:rsid w:val="00901ED8"/>
    <w:rsid w:val="0090340F"/>
    <w:rsid w:val="00905ABC"/>
    <w:rsid w:val="00905F64"/>
    <w:rsid w:val="00906494"/>
    <w:rsid w:val="00907362"/>
    <w:rsid w:val="009075F1"/>
    <w:rsid w:val="00907B06"/>
    <w:rsid w:val="00907E40"/>
    <w:rsid w:val="0091019F"/>
    <w:rsid w:val="00910A6E"/>
    <w:rsid w:val="00910EAF"/>
    <w:rsid w:val="00911251"/>
    <w:rsid w:val="0091141D"/>
    <w:rsid w:val="00912102"/>
    <w:rsid w:val="009126F8"/>
    <w:rsid w:val="009132B1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44B"/>
    <w:rsid w:val="009214E8"/>
    <w:rsid w:val="00922049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544F"/>
    <w:rsid w:val="00935F41"/>
    <w:rsid w:val="00936769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D5E"/>
    <w:rsid w:val="0094765C"/>
    <w:rsid w:val="00947FF1"/>
    <w:rsid w:val="00950040"/>
    <w:rsid w:val="0095034F"/>
    <w:rsid w:val="009509B5"/>
    <w:rsid w:val="00950C39"/>
    <w:rsid w:val="009518D4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682F"/>
    <w:rsid w:val="009573D1"/>
    <w:rsid w:val="009577FE"/>
    <w:rsid w:val="009578F3"/>
    <w:rsid w:val="0096061E"/>
    <w:rsid w:val="00960D0F"/>
    <w:rsid w:val="00960EF4"/>
    <w:rsid w:val="00960F8A"/>
    <w:rsid w:val="00960FEC"/>
    <w:rsid w:val="00961843"/>
    <w:rsid w:val="00961C19"/>
    <w:rsid w:val="00962DC9"/>
    <w:rsid w:val="009637D0"/>
    <w:rsid w:val="00963B58"/>
    <w:rsid w:val="00964183"/>
    <w:rsid w:val="00964248"/>
    <w:rsid w:val="00964267"/>
    <w:rsid w:val="009645E6"/>
    <w:rsid w:val="00964C8B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6252"/>
    <w:rsid w:val="00986344"/>
    <w:rsid w:val="009869F6"/>
    <w:rsid w:val="00987251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13BD"/>
    <w:rsid w:val="009A1B68"/>
    <w:rsid w:val="009A2195"/>
    <w:rsid w:val="009A2BA9"/>
    <w:rsid w:val="009A317E"/>
    <w:rsid w:val="009A3373"/>
    <w:rsid w:val="009A3F87"/>
    <w:rsid w:val="009A4230"/>
    <w:rsid w:val="009A487F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F0"/>
    <w:rsid w:val="009B0A01"/>
    <w:rsid w:val="009B2402"/>
    <w:rsid w:val="009B30A0"/>
    <w:rsid w:val="009B3A64"/>
    <w:rsid w:val="009B4CA6"/>
    <w:rsid w:val="009B5008"/>
    <w:rsid w:val="009B5B3A"/>
    <w:rsid w:val="009B5D77"/>
    <w:rsid w:val="009B5F29"/>
    <w:rsid w:val="009B6AC2"/>
    <w:rsid w:val="009B6DEC"/>
    <w:rsid w:val="009B6E5B"/>
    <w:rsid w:val="009B74B3"/>
    <w:rsid w:val="009C0062"/>
    <w:rsid w:val="009C113D"/>
    <w:rsid w:val="009C1B2A"/>
    <w:rsid w:val="009C23CC"/>
    <w:rsid w:val="009C2705"/>
    <w:rsid w:val="009C2F20"/>
    <w:rsid w:val="009C2F4D"/>
    <w:rsid w:val="009C3366"/>
    <w:rsid w:val="009C4604"/>
    <w:rsid w:val="009C4CE9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A00"/>
    <w:rsid w:val="009D02C4"/>
    <w:rsid w:val="009D033C"/>
    <w:rsid w:val="009D0C26"/>
    <w:rsid w:val="009D0C71"/>
    <w:rsid w:val="009D1EED"/>
    <w:rsid w:val="009D2335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F6"/>
    <w:rsid w:val="009E4AE6"/>
    <w:rsid w:val="009E54C6"/>
    <w:rsid w:val="009E5FA0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AD4"/>
    <w:rsid w:val="009F5D4E"/>
    <w:rsid w:val="009F5F5F"/>
    <w:rsid w:val="009F6573"/>
    <w:rsid w:val="009F65D6"/>
    <w:rsid w:val="009F6C0D"/>
    <w:rsid w:val="009F734F"/>
    <w:rsid w:val="00A000F7"/>
    <w:rsid w:val="00A0032E"/>
    <w:rsid w:val="00A005A4"/>
    <w:rsid w:val="00A00998"/>
    <w:rsid w:val="00A016C3"/>
    <w:rsid w:val="00A01750"/>
    <w:rsid w:val="00A01DF6"/>
    <w:rsid w:val="00A0231B"/>
    <w:rsid w:val="00A03814"/>
    <w:rsid w:val="00A03A83"/>
    <w:rsid w:val="00A07031"/>
    <w:rsid w:val="00A073FE"/>
    <w:rsid w:val="00A10651"/>
    <w:rsid w:val="00A10925"/>
    <w:rsid w:val="00A10F0D"/>
    <w:rsid w:val="00A12415"/>
    <w:rsid w:val="00A12688"/>
    <w:rsid w:val="00A126CF"/>
    <w:rsid w:val="00A146F2"/>
    <w:rsid w:val="00A150E8"/>
    <w:rsid w:val="00A15302"/>
    <w:rsid w:val="00A159E9"/>
    <w:rsid w:val="00A1680E"/>
    <w:rsid w:val="00A16B10"/>
    <w:rsid w:val="00A17297"/>
    <w:rsid w:val="00A17305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6B6"/>
    <w:rsid w:val="00A24B89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4FA"/>
    <w:rsid w:val="00A47E70"/>
    <w:rsid w:val="00A50282"/>
    <w:rsid w:val="00A51E35"/>
    <w:rsid w:val="00A533F8"/>
    <w:rsid w:val="00A53AED"/>
    <w:rsid w:val="00A53C62"/>
    <w:rsid w:val="00A54415"/>
    <w:rsid w:val="00A546DA"/>
    <w:rsid w:val="00A555A5"/>
    <w:rsid w:val="00A5581E"/>
    <w:rsid w:val="00A56FF6"/>
    <w:rsid w:val="00A5717F"/>
    <w:rsid w:val="00A574C9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3AD"/>
    <w:rsid w:val="00A65A4E"/>
    <w:rsid w:val="00A66F59"/>
    <w:rsid w:val="00A672B9"/>
    <w:rsid w:val="00A67999"/>
    <w:rsid w:val="00A70251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768"/>
    <w:rsid w:val="00A87930"/>
    <w:rsid w:val="00A87A0F"/>
    <w:rsid w:val="00A87FF0"/>
    <w:rsid w:val="00A90528"/>
    <w:rsid w:val="00A90A41"/>
    <w:rsid w:val="00A91776"/>
    <w:rsid w:val="00A92AD0"/>
    <w:rsid w:val="00A93B59"/>
    <w:rsid w:val="00A95230"/>
    <w:rsid w:val="00A952A6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6461"/>
    <w:rsid w:val="00AC65A7"/>
    <w:rsid w:val="00AC69F5"/>
    <w:rsid w:val="00AC6BEF"/>
    <w:rsid w:val="00AC760B"/>
    <w:rsid w:val="00AC7696"/>
    <w:rsid w:val="00AC7CD7"/>
    <w:rsid w:val="00AD07EB"/>
    <w:rsid w:val="00AD0805"/>
    <w:rsid w:val="00AD1481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6893"/>
    <w:rsid w:val="00B06E48"/>
    <w:rsid w:val="00B07453"/>
    <w:rsid w:val="00B07B1C"/>
    <w:rsid w:val="00B10136"/>
    <w:rsid w:val="00B101C2"/>
    <w:rsid w:val="00B101E7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573C"/>
    <w:rsid w:val="00B158D4"/>
    <w:rsid w:val="00B15BFD"/>
    <w:rsid w:val="00B15DDC"/>
    <w:rsid w:val="00B15EE9"/>
    <w:rsid w:val="00B20597"/>
    <w:rsid w:val="00B20C50"/>
    <w:rsid w:val="00B20E4D"/>
    <w:rsid w:val="00B21181"/>
    <w:rsid w:val="00B215A3"/>
    <w:rsid w:val="00B21616"/>
    <w:rsid w:val="00B22527"/>
    <w:rsid w:val="00B232C2"/>
    <w:rsid w:val="00B24201"/>
    <w:rsid w:val="00B24994"/>
    <w:rsid w:val="00B250AE"/>
    <w:rsid w:val="00B258BB"/>
    <w:rsid w:val="00B26720"/>
    <w:rsid w:val="00B2690B"/>
    <w:rsid w:val="00B26A2C"/>
    <w:rsid w:val="00B27279"/>
    <w:rsid w:val="00B27547"/>
    <w:rsid w:val="00B27ADB"/>
    <w:rsid w:val="00B3035F"/>
    <w:rsid w:val="00B3094A"/>
    <w:rsid w:val="00B30C18"/>
    <w:rsid w:val="00B31B80"/>
    <w:rsid w:val="00B31ECF"/>
    <w:rsid w:val="00B32593"/>
    <w:rsid w:val="00B32A40"/>
    <w:rsid w:val="00B32AEE"/>
    <w:rsid w:val="00B3411A"/>
    <w:rsid w:val="00B347AB"/>
    <w:rsid w:val="00B34CCB"/>
    <w:rsid w:val="00B358B9"/>
    <w:rsid w:val="00B3655B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A"/>
    <w:rsid w:val="00B70799"/>
    <w:rsid w:val="00B7099C"/>
    <w:rsid w:val="00B71242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A1"/>
    <w:rsid w:val="00B83439"/>
    <w:rsid w:val="00B841F1"/>
    <w:rsid w:val="00B84534"/>
    <w:rsid w:val="00B84F00"/>
    <w:rsid w:val="00B85212"/>
    <w:rsid w:val="00B8598A"/>
    <w:rsid w:val="00B861ED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A9C"/>
    <w:rsid w:val="00BA186B"/>
    <w:rsid w:val="00BA3066"/>
    <w:rsid w:val="00BA3B70"/>
    <w:rsid w:val="00BA3EC5"/>
    <w:rsid w:val="00BA43B3"/>
    <w:rsid w:val="00BA5365"/>
    <w:rsid w:val="00BA692D"/>
    <w:rsid w:val="00BA7182"/>
    <w:rsid w:val="00BA71A0"/>
    <w:rsid w:val="00BA7255"/>
    <w:rsid w:val="00BA77D1"/>
    <w:rsid w:val="00BA7904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D0F"/>
    <w:rsid w:val="00BB5DFC"/>
    <w:rsid w:val="00BB5F80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20C"/>
    <w:rsid w:val="00BC12F1"/>
    <w:rsid w:val="00BC1A53"/>
    <w:rsid w:val="00BC1B31"/>
    <w:rsid w:val="00BC1B97"/>
    <w:rsid w:val="00BC2784"/>
    <w:rsid w:val="00BC2C96"/>
    <w:rsid w:val="00BC2CE8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25FD"/>
    <w:rsid w:val="00BE2BFF"/>
    <w:rsid w:val="00BE30FF"/>
    <w:rsid w:val="00BE3EFE"/>
    <w:rsid w:val="00BE40F3"/>
    <w:rsid w:val="00BE4357"/>
    <w:rsid w:val="00BE4BB4"/>
    <w:rsid w:val="00BE4D3A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30CDD"/>
    <w:rsid w:val="00C31196"/>
    <w:rsid w:val="00C31BCB"/>
    <w:rsid w:val="00C32855"/>
    <w:rsid w:val="00C329DB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40D0"/>
    <w:rsid w:val="00C448D8"/>
    <w:rsid w:val="00C45093"/>
    <w:rsid w:val="00C457F6"/>
    <w:rsid w:val="00C458F8"/>
    <w:rsid w:val="00C45A51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953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67C6"/>
    <w:rsid w:val="00C86B27"/>
    <w:rsid w:val="00C87752"/>
    <w:rsid w:val="00C87795"/>
    <w:rsid w:val="00C87C43"/>
    <w:rsid w:val="00C905DA"/>
    <w:rsid w:val="00C90A48"/>
    <w:rsid w:val="00C910A8"/>
    <w:rsid w:val="00C914FD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8CE"/>
    <w:rsid w:val="00CA4902"/>
    <w:rsid w:val="00CA49E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D04"/>
    <w:rsid w:val="00CE21EA"/>
    <w:rsid w:val="00CE3E5D"/>
    <w:rsid w:val="00CE495D"/>
    <w:rsid w:val="00CE49DC"/>
    <w:rsid w:val="00CE4B6D"/>
    <w:rsid w:val="00CE4EBF"/>
    <w:rsid w:val="00CE53F0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3030"/>
    <w:rsid w:val="00D43828"/>
    <w:rsid w:val="00D43EDD"/>
    <w:rsid w:val="00D448E0"/>
    <w:rsid w:val="00D455A3"/>
    <w:rsid w:val="00D458FA"/>
    <w:rsid w:val="00D45FCF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CF3"/>
    <w:rsid w:val="00D55D0F"/>
    <w:rsid w:val="00D55E6D"/>
    <w:rsid w:val="00D55ED9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2B"/>
    <w:rsid w:val="00D671A0"/>
    <w:rsid w:val="00D67FE3"/>
    <w:rsid w:val="00D7092F"/>
    <w:rsid w:val="00D71CA9"/>
    <w:rsid w:val="00D721A8"/>
    <w:rsid w:val="00D7284E"/>
    <w:rsid w:val="00D7287E"/>
    <w:rsid w:val="00D72933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51E9"/>
    <w:rsid w:val="00DC5661"/>
    <w:rsid w:val="00DC67E4"/>
    <w:rsid w:val="00DC7C64"/>
    <w:rsid w:val="00DD02B1"/>
    <w:rsid w:val="00DD02FC"/>
    <w:rsid w:val="00DD1536"/>
    <w:rsid w:val="00DD15FC"/>
    <w:rsid w:val="00DD1BA2"/>
    <w:rsid w:val="00DD1CBE"/>
    <w:rsid w:val="00DD1CF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F"/>
    <w:rsid w:val="00DE328A"/>
    <w:rsid w:val="00DE3496"/>
    <w:rsid w:val="00DE34CF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1E9A"/>
    <w:rsid w:val="00E320E2"/>
    <w:rsid w:val="00E33722"/>
    <w:rsid w:val="00E33DC2"/>
    <w:rsid w:val="00E33ED2"/>
    <w:rsid w:val="00E341C4"/>
    <w:rsid w:val="00E341D6"/>
    <w:rsid w:val="00E346D3"/>
    <w:rsid w:val="00E34D29"/>
    <w:rsid w:val="00E36568"/>
    <w:rsid w:val="00E36D24"/>
    <w:rsid w:val="00E36F5F"/>
    <w:rsid w:val="00E40174"/>
    <w:rsid w:val="00E4049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162C"/>
    <w:rsid w:val="00E51FE4"/>
    <w:rsid w:val="00E52357"/>
    <w:rsid w:val="00E52EB5"/>
    <w:rsid w:val="00E551E3"/>
    <w:rsid w:val="00E555B4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DC4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F16"/>
    <w:rsid w:val="00E9079C"/>
    <w:rsid w:val="00E909C1"/>
    <w:rsid w:val="00E910C1"/>
    <w:rsid w:val="00E91130"/>
    <w:rsid w:val="00E91A6E"/>
    <w:rsid w:val="00E91CF3"/>
    <w:rsid w:val="00E91E3D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A6C"/>
    <w:rsid w:val="00EA4F53"/>
    <w:rsid w:val="00EA52E5"/>
    <w:rsid w:val="00EA555D"/>
    <w:rsid w:val="00EA58A0"/>
    <w:rsid w:val="00EA5BA6"/>
    <w:rsid w:val="00EA65DF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24AE"/>
    <w:rsid w:val="00F23AF6"/>
    <w:rsid w:val="00F23C13"/>
    <w:rsid w:val="00F23EF7"/>
    <w:rsid w:val="00F24367"/>
    <w:rsid w:val="00F24476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461"/>
    <w:rsid w:val="00F47B18"/>
    <w:rsid w:val="00F5177F"/>
    <w:rsid w:val="00F519C5"/>
    <w:rsid w:val="00F5255A"/>
    <w:rsid w:val="00F53CA4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C2"/>
    <w:rsid w:val="00F57AF9"/>
    <w:rsid w:val="00F57E00"/>
    <w:rsid w:val="00F60A73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76A"/>
    <w:rsid w:val="00F73920"/>
    <w:rsid w:val="00F73E6F"/>
    <w:rsid w:val="00F74CFC"/>
    <w:rsid w:val="00F75534"/>
    <w:rsid w:val="00F7662C"/>
    <w:rsid w:val="00F76AC4"/>
    <w:rsid w:val="00F770C4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511"/>
    <w:rsid w:val="00FC5979"/>
    <w:rsid w:val="00FC7EAA"/>
    <w:rsid w:val="00FD0414"/>
    <w:rsid w:val="00FD0FA9"/>
    <w:rsid w:val="00FD15A4"/>
    <w:rsid w:val="00FD211D"/>
    <w:rsid w:val="00FD305D"/>
    <w:rsid w:val="00FD32D2"/>
    <w:rsid w:val="00FD36AC"/>
    <w:rsid w:val="00FD4443"/>
    <w:rsid w:val="00FD49EA"/>
    <w:rsid w:val="00FD7601"/>
    <w:rsid w:val="00FE063A"/>
    <w:rsid w:val="00FE0A87"/>
    <w:rsid w:val="00FE0F7D"/>
    <w:rsid w:val="00FE10C8"/>
    <w:rsid w:val="00FE196B"/>
    <w:rsid w:val="00FE1D2D"/>
    <w:rsid w:val="00FE2B30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FA3932-4398-4BF0-804F-BDFF51C528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4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6</Pages>
  <Words>1879</Words>
  <Characters>1167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RAN2#123bis</cp:lastModifiedBy>
  <cp:revision>19</cp:revision>
  <dcterms:created xsi:type="dcterms:W3CDTF">2023-10-26T05:37:00Z</dcterms:created>
  <dcterms:modified xsi:type="dcterms:W3CDTF">2023-10-26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TIz1oDQn6W2dmZpWvH0kfwH6etyREq907UYrBHt228JDrdeBRHUy+TMyUZAQ4vaq7gjOoIHO AXwrKp5fHYf+4AqlgDATGoB21i0DZNDDVgu3j0Fn5TFI8xgMUawl3q1zy/CHn4GDT3PZH5ne pFHAa8mlkL6Otb/Ol+iRz1qAAD2ATaMFmiYPwEdhE4CGr0wjf50QAE5frGuqG2f4yNUjj6f+ IZVL9aHuSXXYtswjUx</vt:lpwstr>
  </property>
  <property fmtid="{D5CDD505-2E9C-101B-9397-08002B2CF9AE}" pid="10" name="_2015_ms_pID_7253431">
    <vt:lpwstr>doJZjeG9lVRAnbl3GuwdDzhzRR0tcqmjcB1QTAGjYfLo2JlTCSRoda 8JRySaYvlOSiQBQYeGpqAVAm4Uq81lWI3cKbtiSyd4BYnUkPWD+2EsPlpAzPF0prAE4AT6e6 xznGNgBd3T3TruB5HFNphEHmBuT2HdJJ+0lqTPR9LJhrMM+yyUKUqrDX2IBgZFjATq+lCc35 AZdJqpx+EtXJ3H64cGKqyZj/6u4K31LGe29d</vt:lpwstr>
  </property>
  <property fmtid="{D5CDD505-2E9C-101B-9397-08002B2CF9AE}" pid="11" name="_2015_ms_pID_7253432">
    <vt:lpwstr>c99l09aLH6X+av8oDjVrLbU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763</vt:lpwstr>
  </property>
  <property fmtid="{D5CDD505-2E9C-101B-9397-08002B2CF9AE}" pid="18" name="MediaServiceImageTags">
    <vt:lpwstr/>
  </property>
  <property fmtid="{D5CDD505-2E9C-101B-9397-08002B2CF9AE}" pid="19" name="CWMf56da810155211ee800047cb000046cb">
    <vt:lpwstr>CWM2fUDf/V89MoVAEETOs3ya/X+9J6trvbnuq4fvaMfvYAzeUJTjocT3QaShKPZljoDzLfOxUE9Ttn5oj2xGi4qkA==</vt:lpwstr>
  </property>
</Properties>
</file>